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6D7A" w:rsidRDefault="002A2930" w:rsidP="00287049">
      <w:pPr>
        <w:pStyle w:val="Title"/>
        <w:jc w:val="center"/>
        <w:rPr>
          <w:b/>
          <w:sz w:val="50"/>
          <w:szCs w:val="50"/>
        </w:rPr>
      </w:pPr>
      <w:r>
        <w:rPr>
          <w:b/>
          <w:sz w:val="50"/>
          <w:szCs w:val="50"/>
        </w:rPr>
        <w:t xml:space="preserve"> </w:t>
      </w:r>
      <w:r w:rsidR="00287049" w:rsidRPr="00287049">
        <w:rPr>
          <w:b/>
          <w:sz w:val="50"/>
          <w:szCs w:val="50"/>
        </w:rPr>
        <w:t xml:space="preserve">Statistics for Data Science </w:t>
      </w:r>
      <w:r w:rsidR="0091477F">
        <w:rPr>
          <w:b/>
          <w:sz w:val="50"/>
          <w:szCs w:val="50"/>
        </w:rPr>
        <w:t>Quiz Questions</w:t>
      </w:r>
      <w:bookmarkStart w:id="0" w:name="_GoBack"/>
      <w:bookmarkEnd w:id="0"/>
    </w:p>
    <w:p w:rsidR="00287049" w:rsidRDefault="00287049" w:rsidP="00287049"/>
    <w:p w:rsidR="00287049" w:rsidRDefault="00287049" w:rsidP="00287049">
      <w:pPr>
        <w:pStyle w:val="Heading1"/>
      </w:pPr>
      <w:r>
        <w:t>Section 1 – Introduction</w:t>
      </w:r>
    </w:p>
    <w:p w:rsidR="00287049" w:rsidRPr="00287049" w:rsidRDefault="00287049" w:rsidP="00287049">
      <w:pPr>
        <w:pStyle w:val="Heading2"/>
      </w:pPr>
      <w:r w:rsidRPr="00287049">
        <w:t>1.2. Population vs sample</w:t>
      </w:r>
    </w:p>
    <w:p w:rsidR="00961BEE" w:rsidRDefault="00961BEE" w:rsidP="00287049"/>
    <w:p w:rsidR="00287049" w:rsidRDefault="00961BEE" w:rsidP="00961BEE">
      <w:pPr>
        <w:jc w:val="both"/>
      </w:pPr>
      <w:r>
        <w:t xml:space="preserve">1.2.1. The high school principal asked you to conduct a survey on student satisfaction </w:t>
      </w:r>
      <w:r w:rsidR="00C33837">
        <w:t>for</w:t>
      </w:r>
      <w:r>
        <w:t xml:space="preserve"> the entire school. You </w:t>
      </w:r>
      <w:r w:rsidR="008D0915">
        <w:t>must</w:t>
      </w:r>
      <w:r w:rsidR="005C1205">
        <w:t xml:space="preserve"> contact </w:t>
      </w:r>
      <w:r>
        <w:t xml:space="preserve">your classmates about their opinion. Then you present the results to the principal. </w:t>
      </w:r>
      <w:r w:rsidR="005C1205">
        <w:t>Would you say this was population or sample data</w:t>
      </w:r>
      <w:r>
        <w:t xml:space="preserve">? </w:t>
      </w:r>
      <w:r w:rsidR="00371946">
        <w:t>What</w:t>
      </w:r>
      <w:r>
        <w:t xml:space="preserve"> is the value you presented called?</w:t>
      </w:r>
    </w:p>
    <w:p w:rsidR="00961BEE" w:rsidRDefault="00961BEE" w:rsidP="00961BEE">
      <w:pPr>
        <w:jc w:val="both"/>
      </w:pPr>
      <w:r>
        <w:t>a) population, statistic</w:t>
      </w:r>
    </w:p>
    <w:p w:rsidR="00961BEE" w:rsidRDefault="00961BEE" w:rsidP="00961BEE">
      <w:pPr>
        <w:jc w:val="both"/>
      </w:pPr>
      <w:r>
        <w:t>b) population, parameter</w:t>
      </w:r>
    </w:p>
    <w:p w:rsidR="00961BEE" w:rsidRPr="00961BEE" w:rsidRDefault="00961BEE" w:rsidP="00961BEE">
      <w:pPr>
        <w:jc w:val="both"/>
        <w:rPr>
          <w:b/>
        </w:rPr>
      </w:pPr>
      <w:r w:rsidRPr="00961BEE">
        <w:rPr>
          <w:b/>
        </w:rPr>
        <w:t>c) sample, statistic</w:t>
      </w:r>
    </w:p>
    <w:p w:rsidR="00961BEE" w:rsidRDefault="00961BEE" w:rsidP="00961BEE">
      <w:pPr>
        <w:jc w:val="both"/>
      </w:pPr>
      <w:r>
        <w:t>d) sample, parameter</w:t>
      </w:r>
    </w:p>
    <w:p w:rsidR="00961BEE" w:rsidRDefault="00961BEE" w:rsidP="00961BEE">
      <w:pPr>
        <w:jc w:val="both"/>
      </w:pPr>
      <w:r>
        <w:t>Explanation: You interviewed only one cla</w:t>
      </w:r>
      <w:r w:rsidR="00371946">
        <w:t>ss – your own. This is a sample</w:t>
      </w:r>
      <w:r>
        <w:t xml:space="preserve"> taken from the population of all students studying in the high school. </w:t>
      </w:r>
      <w:r w:rsidR="00FC2067">
        <w:t>Since it was a sample, t</w:t>
      </w:r>
      <w:r>
        <w:t xml:space="preserve">he value </w:t>
      </w:r>
      <w:r w:rsidR="00FC2067">
        <w:t xml:space="preserve">associated with it </w:t>
      </w:r>
      <w:r>
        <w:t>was a statistic.</w:t>
      </w:r>
    </w:p>
    <w:p w:rsidR="00961BEE" w:rsidRDefault="00961BEE" w:rsidP="00961BEE">
      <w:pPr>
        <w:jc w:val="both"/>
      </w:pPr>
    </w:p>
    <w:p w:rsidR="00961BEE" w:rsidRDefault="00961BEE" w:rsidP="00961BEE">
      <w:pPr>
        <w:jc w:val="both"/>
      </w:pPr>
      <w:r>
        <w:t xml:space="preserve">1.2.2. </w:t>
      </w:r>
      <w:r w:rsidR="00D255F0">
        <w:t xml:space="preserve">You are trying to estimate the average valuation of start-ups in the USA. </w:t>
      </w:r>
      <w:r w:rsidR="005C1205">
        <w:t xml:space="preserve">Imagine you </w:t>
      </w:r>
      <w:proofErr w:type="gramStart"/>
      <w:r w:rsidR="005C1205">
        <w:t>are able t</w:t>
      </w:r>
      <w:r w:rsidR="00371946">
        <w:t>o</w:t>
      </w:r>
      <w:proofErr w:type="gramEnd"/>
      <w:r w:rsidR="005C1205">
        <w:t xml:space="preserve"> visit 200 start-ups in </w:t>
      </w:r>
      <w:r w:rsidR="00FC2067">
        <w:t>Silicon Valley in a random manner. What is a possible problem of your study?</w:t>
      </w:r>
    </w:p>
    <w:p w:rsidR="00FC2067" w:rsidRDefault="00FC2067" w:rsidP="00961BEE">
      <w:pPr>
        <w:jc w:val="both"/>
      </w:pPr>
      <w:r>
        <w:t xml:space="preserve">a) </w:t>
      </w:r>
      <w:r w:rsidR="008D0915">
        <w:t>T</w:t>
      </w:r>
      <w:r>
        <w:t>he sample is not random</w:t>
      </w:r>
      <w:r w:rsidR="00371946">
        <w:t>.</w:t>
      </w:r>
    </w:p>
    <w:p w:rsidR="00FC2067" w:rsidRDefault="00FC2067" w:rsidP="00961BEE">
      <w:pPr>
        <w:jc w:val="both"/>
      </w:pPr>
      <w:r>
        <w:t xml:space="preserve">b) </w:t>
      </w:r>
      <w:r w:rsidR="008D0915">
        <w:t>T</w:t>
      </w:r>
      <w:r>
        <w:t>he sample is too small</w:t>
      </w:r>
      <w:r w:rsidR="00371946">
        <w:t>.</w:t>
      </w:r>
    </w:p>
    <w:p w:rsidR="00FC2067" w:rsidRPr="00FC2067" w:rsidRDefault="00FC2067" w:rsidP="00961BEE">
      <w:pPr>
        <w:jc w:val="both"/>
        <w:rPr>
          <w:b/>
        </w:rPr>
      </w:pPr>
      <w:r w:rsidRPr="00FC2067">
        <w:rPr>
          <w:b/>
        </w:rPr>
        <w:t xml:space="preserve">c) </w:t>
      </w:r>
      <w:r w:rsidR="008D0915">
        <w:rPr>
          <w:b/>
        </w:rPr>
        <w:t>T</w:t>
      </w:r>
      <w:r w:rsidRPr="00FC2067">
        <w:rPr>
          <w:b/>
        </w:rPr>
        <w:t xml:space="preserve">he sample </w:t>
      </w:r>
      <w:r w:rsidR="00813F0E">
        <w:rPr>
          <w:b/>
        </w:rPr>
        <w:t>is</w:t>
      </w:r>
      <w:r w:rsidRPr="00FC2067">
        <w:rPr>
          <w:b/>
        </w:rPr>
        <w:t xml:space="preserve"> not representative</w:t>
      </w:r>
      <w:r w:rsidR="00371946">
        <w:rPr>
          <w:b/>
        </w:rPr>
        <w:t>.</w:t>
      </w:r>
    </w:p>
    <w:p w:rsidR="00FC2067" w:rsidRDefault="00FC2067" w:rsidP="00961BEE">
      <w:pPr>
        <w:jc w:val="both"/>
      </w:pPr>
      <w:r>
        <w:t xml:space="preserve">d) </w:t>
      </w:r>
      <w:r w:rsidR="008D0915">
        <w:t>T</w:t>
      </w:r>
      <w:r>
        <w:t>he population is unknown</w:t>
      </w:r>
      <w:r w:rsidR="00371946">
        <w:t>.</w:t>
      </w:r>
    </w:p>
    <w:p w:rsidR="00FC2067" w:rsidRPr="00287049" w:rsidRDefault="00FC2067" w:rsidP="00961BEE">
      <w:pPr>
        <w:jc w:val="both"/>
      </w:pPr>
      <w:r>
        <w:t>Explanation: You were estimating a statistic for all start-ups in the USA. However, your sample was taken only from</w:t>
      </w:r>
      <w:r w:rsidR="005C1205">
        <w:t xml:space="preserve"> startups in </w:t>
      </w:r>
      <w:r>
        <w:t>Silicon Valley. While this may be a proxy for California, it does not represent the other 49 states. Therefore, the sample is not representative.</w:t>
      </w:r>
    </w:p>
    <w:p w:rsidR="002E5441" w:rsidRDefault="002E5441" w:rsidP="00287049">
      <w:pPr>
        <w:pStyle w:val="Heading1"/>
      </w:pPr>
    </w:p>
    <w:p w:rsidR="00287049" w:rsidRDefault="00287049" w:rsidP="00287049">
      <w:pPr>
        <w:pStyle w:val="Heading1"/>
      </w:pPr>
      <w:r>
        <w:t>Section 2 – Descriptive Statistics Fundamentals</w:t>
      </w:r>
    </w:p>
    <w:p w:rsidR="00287049" w:rsidRDefault="00287049" w:rsidP="00287049">
      <w:pPr>
        <w:pStyle w:val="Heading2"/>
      </w:pPr>
      <w:r>
        <w:t>2.1. Types of data</w:t>
      </w:r>
    </w:p>
    <w:p w:rsidR="008F5EAF" w:rsidRDefault="002C2A6C" w:rsidP="008F5EAF">
      <w:r>
        <w:t xml:space="preserve">2.1.1. </w:t>
      </w:r>
      <w:r w:rsidR="005C1205">
        <w:t>A variable represents</w:t>
      </w:r>
      <w:r>
        <w:t xml:space="preserve"> the weight of a person. What type of data does it represent?</w:t>
      </w:r>
    </w:p>
    <w:p w:rsidR="002C2A6C" w:rsidRDefault="002C2A6C" w:rsidP="008F5EAF">
      <w:r>
        <w:t>a) categorical, discrete</w:t>
      </w:r>
    </w:p>
    <w:p w:rsidR="002C2A6C" w:rsidRDefault="002C2A6C" w:rsidP="008F5EAF">
      <w:r>
        <w:t>b) categorical, continuous</w:t>
      </w:r>
    </w:p>
    <w:p w:rsidR="002C2A6C" w:rsidRDefault="002C2A6C" w:rsidP="008F5EAF">
      <w:r>
        <w:lastRenderedPageBreak/>
        <w:t>c) numerical, discrete</w:t>
      </w:r>
    </w:p>
    <w:p w:rsidR="002C2A6C" w:rsidRDefault="002C2A6C" w:rsidP="008F5EAF">
      <w:pPr>
        <w:rPr>
          <w:b/>
        </w:rPr>
      </w:pPr>
      <w:r w:rsidRPr="002C2A6C">
        <w:rPr>
          <w:b/>
        </w:rPr>
        <w:t>d) numerical, continuous</w:t>
      </w:r>
    </w:p>
    <w:p w:rsidR="002C2A6C" w:rsidRDefault="002C2A6C" w:rsidP="008F5EAF">
      <w:r>
        <w:t>Explanation: The data is numerical, as it represents a number. As we said in the lesson, weight is a continuous variable.</w:t>
      </w:r>
    </w:p>
    <w:p w:rsidR="002C2A6C" w:rsidRDefault="002C2A6C" w:rsidP="008F5EAF">
      <w:r>
        <w:t xml:space="preserve">2.1.2. </w:t>
      </w:r>
      <w:r w:rsidR="005C1205">
        <w:t>A</w:t>
      </w:r>
      <w:r>
        <w:t xml:space="preserve"> variable represent</w:t>
      </w:r>
      <w:r w:rsidR="005C1205">
        <w:t>s</w:t>
      </w:r>
      <w:r>
        <w:t xml:space="preserve"> the gender of a person. What type of data does it represent?</w:t>
      </w:r>
    </w:p>
    <w:p w:rsidR="002C2A6C" w:rsidRPr="00B7369A" w:rsidRDefault="002C2A6C" w:rsidP="008F5EAF">
      <w:pPr>
        <w:rPr>
          <w:b/>
        </w:rPr>
      </w:pPr>
      <w:r w:rsidRPr="00B7369A">
        <w:rPr>
          <w:b/>
        </w:rPr>
        <w:t>a) categorical</w:t>
      </w:r>
    </w:p>
    <w:p w:rsidR="002C2A6C" w:rsidRDefault="002C2A6C" w:rsidP="008F5EAF">
      <w:r>
        <w:t>b) numerical, discrete</w:t>
      </w:r>
    </w:p>
    <w:p w:rsidR="002C2A6C" w:rsidRDefault="002C2A6C" w:rsidP="008F5EAF">
      <w:r>
        <w:t>c) numerical, continuous</w:t>
      </w:r>
    </w:p>
    <w:p w:rsidR="00287049" w:rsidRDefault="00287049" w:rsidP="00287049">
      <w:pPr>
        <w:pStyle w:val="Heading2"/>
      </w:pPr>
      <w:r>
        <w:t>2.2. Levels of Measurement</w:t>
      </w:r>
    </w:p>
    <w:p w:rsidR="00B7369A" w:rsidRDefault="00BE6F57" w:rsidP="00B7369A">
      <w:r>
        <w:t>2.2.1</w:t>
      </w:r>
      <w:r w:rsidR="00B7369A">
        <w:t xml:space="preserve">. </w:t>
      </w:r>
      <w:r w:rsidR="005C1205">
        <w:t>A variable</w:t>
      </w:r>
      <w:r>
        <w:t xml:space="preserve"> represen</w:t>
      </w:r>
      <w:r w:rsidR="005C1205">
        <w:t>ts</w:t>
      </w:r>
      <w:r>
        <w:t xml:space="preserve"> the gender of a person. What is the level of measurement?</w:t>
      </w:r>
    </w:p>
    <w:p w:rsidR="00BE6F57" w:rsidRPr="00BE6F57" w:rsidRDefault="00BE6F57" w:rsidP="00B7369A">
      <w:pPr>
        <w:rPr>
          <w:b/>
        </w:rPr>
      </w:pPr>
      <w:r w:rsidRPr="00BE6F57">
        <w:rPr>
          <w:b/>
        </w:rPr>
        <w:t>a) nominal</w:t>
      </w:r>
    </w:p>
    <w:p w:rsidR="00BE6F57" w:rsidRDefault="00BE6F57" w:rsidP="00B7369A">
      <w:r>
        <w:t>b) ordinal</w:t>
      </w:r>
    </w:p>
    <w:p w:rsidR="00BE6F57" w:rsidRDefault="00BE6F57" w:rsidP="00B7369A">
      <w:r>
        <w:t>c) interval</w:t>
      </w:r>
    </w:p>
    <w:p w:rsidR="00BE6F57" w:rsidRPr="00B7369A" w:rsidRDefault="00BE6F57" w:rsidP="00B7369A">
      <w:r>
        <w:t>d) ratio</w:t>
      </w:r>
    </w:p>
    <w:p w:rsidR="002E5441" w:rsidRDefault="00BE6F57" w:rsidP="002E5441">
      <w:r>
        <w:t>Explanation: Gender is a nominal variable. The</w:t>
      </w:r>
      <w:r w:rsidR="004F0C48">
        <w:t xml:space="preserve"> possible categories</w:t>
      </w:r>
      <w:r>
        <w:t xml:space="preserve"> cannot be put in any order.</w:t>
      </w:r>
    </w:p>
    <w:p w:rsidR="00BE6F57" w:rsidRDefault="00BE6F57" w:rsidP="002E5441">
      <w:r>
        <w:t xml:space="preserve">2.2.2. </w:t>
      </w:r>
      <w:r w:rsidR="005C1205">
        <w:t>A variable</w:t>
      </w:r>
      <w:r>
        <w:t xml:space="preserve"> represent</w:t>
      </w:r>
      <w:r w:rsidR="005C1205">
        <w:t>s</w:t>
      </w:r>
      <w:r>
        <w:t xml:space="preserve"> the </w:t>
      </w:r>
      <w:r w:rsidR="00682D93">
        <w:t>weight of a person. What is the level of measurement?</w:t>
      </w:r>
    </w:p>
    <w:p w:rsidR="00682D93" w:rsidRPr="00682D93" w:rsidRDefault="00682D93" w:rsidP="00682D93">
      <w:r w:rsidRPr="00682D93">
        <w:t>a) nominal</w:t>
      </w:r>
    </w:p>
    <w:p w:rsidR="00682D93" w:rsidRDefault="00682D93" w:rsidP="00682D93">
      <w:r>
        <w:t>b) ordinal</w:t>
      </w:r>
    </w:p>
    <w:p w:rsidR="00682D93" w:rsidRDefault="00682D93" w:rsidP="00682D93">
      <w:r>
        <w:t>c) interval</w:t>
      </w:r>
    </w:p>
    <w:p w:rsidR="00682D93" w:rsidRPr="00682D93" w:rsidRDefault="00682D93" w:rsidP="00682D93">
      <w:pPr>
        <w:rPr>
          <w:b/>
        </w:rPr>
      </w:pPr>
      <w:r w:rsidRPr="00682D93">
        <w:rPr>
          <w:b/>
        </w:rPr>
        <w:t>d) ratio</w:t>
      </w:r>
    </w:p>
    <w:p w:rsidR="00682D93" w:rsidRDefault="00682D93" w:rsidP="00682D93">
      <w:r>
        <w:t>Explanation: Weight is a ratio variable. It is quantitative and there is a true zero point.</w:t>
      </w:r>
    </w:p>
    <w:p w:rsidR="00682D93" w:rsidRDefault="00682D93" w:rsidP="00682D93"/>
    <w:p w:rsidR="00287049" w:rsidRDefault="00287049" w:rsidP="00682D93">
      <w:pPr>
        <w:pStyle w:val="Heading2"/>
      </w:pPr>
      <w:r>
        <w:t>Section 3 – Inferential Statistics Fundamentals</w:t>
      </w:r>
    </w:p>
    <w:p w:rsidR="00682D93" w:rsidRPr="00682D93" w:rsidRDefault="00682D93" w:rsidP="00682D93"/>
    <w:p w:rsidR="00287049" w:rsidRDefault="00287049" w:rsidP="00287049">
      <w:pPr>
        <w:pStyle w:val="Heading2"/>
      </w:pPr>
      <w:r>
        <w:t>3.2. What is a distribution</w:t>
      </w:r>
    </w:p>
    <w:p w:rsidR="00F31BDF" w:rsidRDefault="00F31BDF" w:rsidP="00F31BDF">
      <w:r>
        <w:t>3.2.1. What is a distribution?</w:t>
      </w:r>
    </w:p>
    <w:p w:rsidR="00F31BDF" w:rsidRDefault="00F31BDF" w:rsidP="00F31BDF">
      <w:r>
        <w:t xml:space="preserve">a) A graph </w:t>
      </w:r>
      <w:r w:rsidR="005C1205">
        <w:t>representing</w:t>
      </w:r>
      <w:r>
        <w:t xml:space="preserve"> the probability of occurrence of a variable</w:t>
      </w:r>
    </w:p>
    <w:p w:rsidR="00F31BDF" w:rsidRDefault="00F31BDF" w:rsidP="00F31BDF">
      <w:r>
        <w:t xml:space="preserve">b) A graph </w:t>
      </w:r>
      <w:r w:rsidR="005C1205">
        <w:t>representing</w:t>
      </w:r>
      <w:r>
        <w:t xml:space="preserve"> the possible values of a variable and the probability of their occurrence</w:t>
      </w:r>
    </w:p>
    <w:p w:rsidR="00F31BDF" w:rsidRPr="00F31BDF" w:rsidRDefault="00F31BDF" w:rsidP="00F31BDF">
      <w:pPr>
        <w:rPr>
          <w:b/>
        </w:rPr>
      </w:pPr>
      <w:r w:rsidRPr="00F31BDF">
        <w:rPr>
          <w:b/>
        </w:rPr>
        <w:t xml:space="preserve">c) A distribution is a function that shows the possible values for a variable and the </w:t>
      </w:r>
      <w:r>
        <w:rPr>
          <w:b/>
        </w:rPr>
        <w:t>probability of their occurrence</w:t>
      </w:r>
      <w:r w:rsidR="00951950">
        <w:rPr>
          <w:b/>
        </w:rPr>
        <w:t>.</w:t>
      </w:r>
    </w:p>
    <w:p w:rsidR="00682D93" w:rsidRPr="00682D93" w:rsidRDefault="00F31BDF" w:rsidP="00682D93">
      <w:r>
        <w:lastRenderedPageBreak/>
        <w:t xml:space="preserve">d) </w:t>
      </w:r>
      <w:r w:rsidRPr="00F31BDF">
        <w:t xml:space="preserve">A distribution is a function that shows the </w:t>
      </w:r>
      <w:r>
        <w:t>probability of a variable</w:t>
      </w:r>
      <w:r w:rsidR="00951950">
        <w:t>.</w:t>
      </w:r>
    </w:p>
    <w:p w:rsidR="00287049" w:rsidRDefault="00287049" w:rsidP="00287049">
      <w:pPr>
        <w:pStyle w:val="Heading2"/>
      </w:pPr>
      <w:r>
        <w:t xml:space="preserve">3.3. The </w:t>
      </w:r>
      <w:r w:rsidR="003E7EAC">
        <w:t>Normal</w:t>
      </w:r>
      <w:r>
        <w:t xml:space="preserve"> distribution</w:t>
      </w:r>
    </w:p>
    <w:p w:rsidR="00250430" w:rsidRDefault="00F24C5F" w:rsidP="00250430">
      <w:r>
        <w:t>3.3.1. Choose the INCORRECT</w:t>
      </w:r>
      <w:r w:rsidR="00250430">
        <w:t xml:space="preserve"> answer. A </w:t>
      </w:r>
      <w:r w:rsidR="003E7EAC">
        <w:t>Normal</w:t>
      </w:r>
      <w:r w:rsidR="00250430">
        <w:t xml:space="preserve"> distribution is one of the most commonly used </w:t>
      </w:r>
      <w:r w:rsidR="004B18E5">
        <w:t>distribution types</w:t>
      </w:r>
      <w:r w:rsidR="00250430">
        <w:t xml:space="preserve">, because: </w:t>
      </w:r>
    </w:p>
    <w:p w:rsidR="00250430" w:rsidRPr="00250430" w:rsidRDefault="00250430" w:rsidP="00250430">
      <w:pPr>
        <w:pStyle w:val="ListParagraph"/>
        <w:ind w:left="0"/>
        <w:jc w:val="both"/>
        <w:rPr>
          <w:b/>
        </w:rPr>
      </w:pPr>
      <w:r w:rsidRPr="00250430">
        <w:rPr>
          <w:b/>
        </w:rPr>
        <w:t>a) All var</w:t>
      </w:r>
      <w:r>
        <w:rPr>
          <w:b/>
        </w:rPr>
        <w:t>iables can be represented by the</w:t>
      </w:r>
      <w:r w:rsidRPr="00250430">
        <w:rPr>
          <w:b/>
        </w:rPr>
        <w:t xml:space="preserve"> </w:t>
      </w:r>
      <w:r w:rsidR="003E7EAC">
        <w:rPr>
          <w:b/>
        </w:rPr>
        <w:t>Normal</w:t>
      </w:r>
      <w:r w:rsidRPr="00250430">
        <w:rPr>
          <w:b/>
        </w:rPr>
        <w:t xml:space="preserve"> distribution.</w:t>
      </w:r>
    </w:p>
    <w:p w:rsidR="00250430" w:rsidRPr="00250430" w:rsidRDefault="00250430" w:rsidP="00250430">
      <w:pPr>
        <w:pStyle w:val="ListParagraph"/>
        <w:ind w:left="0"/>
        <w:jc w:val="both"/>
      </w:pPr>
      <w:r w:rsidRPr="00250430">
        <w:t xml:space="preserve">b) Distributions of sample means with large enough sample sizes could be approximated to </w:t>
      </w:r>
      <w:r w:rsidR="003E7EAC">
        <w:t>Normal</w:t>
      </w:r>
      <w:r w:rsidRPr="00250430">
        <w:t xml:space="preserve">. </w:t>
      </w:r>
    </w:p>
    <w:p w:rsidR="00250430" w:rsidRPr="00250430" w:rsidRDefault="00250430" w:rsidP="00250430">
      <w:pPr>
        <w:pStyle w:val="ListParagraph"/>
        <w:ind w:left="0"/>
        <w:jc w:val="both"/>
      </w:pPr>
      <w:r w:rsidRPr="00250430">
        <w:t>c) Computable statistics are elegant.</w:t>
      </w:r>
    </w:p>
    <w:p w:rsidR="00250430" w:rsidRPr="00250430" w:rsidRDefault="00250430" w:rsidP="00250430">
      <w:pPr>
        <w:pStyle w:val="ListParagraph"/>
        <w:ind w:left="0"/>
        <w:jc w:val="both"/>
      </w:pPr>
      <w:r w:rsidRPr="00250430">
        <w:t xml:space="preserve">d) Decisions based on </w:t>
      </w:r>
      <w:r w:rsidR="003E7EAC">
        <w:t>Normal</w:t>
      </w:r>
      <w:r w:rsidRPr="00250430">
        <w:t xml:space="preserve"> distribution insights have a good track record.</w:t>
      </w:r>
    </w:p>
    <w:p w:rsidR="00250430" w:rsidRPr="00250430" w:rsidRDefault="00250430" w:rsidP="00250430">
      <w:r>
        <w:t xml:space="preserve">Explanation: The </w:t>
      </w:r>
      <w:r w:rsidR="003E7EAC">
        <w:t>Normal</w:t>
      </w:r>
      <w:r>
        <w:t xml:space="preserve"> distribution approximates a wide number of random variables. However, not all</w:t>
      </w:r>
      <w:r w:rsidR="004B18E5">
        <w:t xml:space="preserve"> random variables follow a Normal distribution</w:t>
      </w:r>
      <w:r>
        <w:t xml:space="preserve">. </w:t>
      </w:r>
    </w:p>
    <w:p w:rsidR="00287049" w:rsidRDefault="00287049" w:rsidP="00287049">
      <w:pPr>
        <w:pStyle w:val="Heading2"/>
      </w:pPr>
      <w:r>
        <w:t>3.5. The central limit theorem</w:t>
      </w:r>
    </w:p>
    <w:p w:rsidR="00F24C5F" w:rsidRDefault="00F24C5F" w:rsidP="00F24C5F">
      <w:r>
        <w:t>3.5.1. Choose the INCORRECT answer</w:t>
      </w:r>
      <w:r w:rsidR="00B1148D">
        <w:t xml:space="preserve"> about the central limit theorem.</w:t>
      </w:r>
    </w:p>
    <w:p w:rsidR="00F24C5F" w:rsidRPr="00B1148D" w:rsidRDefault="00B1148D" w:rsidP="00F24C5F">
      <w:r>
        <w:t xml:space="preserve">a) The means of the samples we extract will be closer to </w:t>
      </w:r>
      <w:r w:rsidR="003E7EAC">
        <w:t>normal</w:t>
      </w:r>
      <w:r w:rsidR="00951950">
        <w:t>ly distributed</w:t>
      </w:r>
      <w:r>
        <w:t xml:space="preserve"> </w:t>
      </w:r>
      <w:r w:rsidR="004B18E5">
        <w:t>if we extract more samples</w:t>
      </w:r>
      <w:r w:rsidR="00951950">
        <w:t>.</w:t>
      </w:r>
      <w:r>
        <w:rPr>
          <w:b/>
        </w:rPr>
        <w:br/>
      </w:r>
      <w:r w:rsidR="00E11241">
        <w:t>b</w:t>
      </w:r>
      <w:r>
        <w:t>) The distribution of the sample means is expected to have a mean equal to the mean of the original dataset</w:t>
      </w:r>
      <w:r w:rsidR="00951950">
        <w:t>.</w:t>
      </w:r>
      <w:r w:rsidR="00E11241">
        <w:br/>
        <w:t>c</w:t>
      </w:r>
      <w:r>
        <w:t>)</w:t>
      </w:r>
      <w:r w:rsidRPr="00B1148D">
        <w:rPr>
          <w:b/>
        </w:rPr>
        <w:t xml:space="preserve"> </w:t>
      </w:r>
      <w:r>
        <w:t>The distribution of the sample means is expected to have a variance equal to the variance of the original dataset, divided by the sample size</w:t>
      </w:r>
      <w:r w:rsidR="00951950">
        <w:t>.</w:t>
      </w:r>
      <w:r w:rsidR="00E11241">
        <w:br/>
      </w:r>
      <w:r w:rsidR="00E11241">
        <w:rPr>
          <w:b/>
        </w:rPr>
        <w:t>d</w:t>
      </w:r>
      <w:r w:rsidR="00E11241" w:rsidRPr="00B1148D">
        <w:rPr>
          <w:b/>
        </w:rPr>
        <w:t xml:space="preserve">) The means of the samples we extract will be closer to </w:t>
      </w:r>
      <w:r w:rsidR="00E11241">
        <w:rPr>
          <w:b/>
        </w:rPr>
        <w:t>normal</w:t>
      </w:r>
      <w:r w:rsidR="00E11241" w:rsidRPr="00B1148D">
        <w:rPr>
          <w:b/>
        </w:rPr>
        <w:t>ly distributed, the smaller the samples we extract</w:t>
      </w:r>
      <w:r w:rsidR="00951950">
        <w:rPr>
          <w:b/>
        </w:rPr>
        <w:t>.</w:t>
      </w:r>
      <w:r>
        <w:br/>
      </w:r>
    </w:p>
    <w:p w:rsidR="00B1148D" w:rsidRDefault="00B1148D" w:rsidP="00B1148D">
      <w:r>
        <w:t xml:space="preserve">Explanation: The means of the samples we extract will be closer to </w:t>
      </w:r>
      <w:r w:rsidR="003E7EAC">
        <w:t>normal</w:t>
      </w:r>
      <w:r>
        <w:t xml:space="preserve">ly distributed, the </w:t>
      </w:r>
      <w:r w:rsidR="004B18E5">
        <w:t>LARGER</w:t>
      </w:r>
      <w:r>
        <w:t xml:space="preserve"> the samples we extract</w:t>
      </w:r>
      <w:r w:rsidR="00951950">
        <w:t>.</w:t>
      </w:r>
    </w:p>
    <w:p w:rsidR="00287049" w:rsidRDefault="00287049" w:rsidP="00287049">
      <w:pPr>
        <w:pStyle w:val="Heading2"/>
      </w:pPr>
      <w:r>
        <w:t>3.7. Estimators and estimates</w:t>
      </w:r>
    </w:p>
    <w:p w:rsidR="00B1148D" w:rsidRDefault="00B1148D" w:rsidP="00B1148D">
      <w:r>
        <w:t>3.7.1. You are given a dataset with a sample mean of 10. In this case, 10 is:</w:t>
      </w:r>
    </w:p>
    <w:p w:rsidR="00B1148D" w:rsidRDefault="00B1148D" w:rsidP="00B1148D">
      <w:r>
        <w:t>a) a point estimator</w:t>
      </w:r>
      <w:r>
        <w:br/>
      </w:r>
      <w:r w:rsidRPr="00B1148D">
        <w:rPr>
          <w:b/>
        </w:rPr>
        <w:t>b) a point estimate</w:t>
      </w:r>
      <w:r>
        <w:br/>
        <w:t>c) an interval estimator</w:t>
      </w:r>
      <w:r>
        <w:br/>
        <w:t>d) an interval estimate</w:t>
      </w:r>
    </w:p>
    <w:p w:rsidR="00B1148D" w:rsidRPr="00B1148D" w:rsidRDefault="00B1148D" w:rsidP="00B1148D">
      <w:r>
        <w:t>Explanation: A po</w:t>
      </w:r>
      <w:r w:rsidR="00951950">
        <w:t>int estimate is a single number</w:t>
      </w:r>
      <w:r>
        <w:t xml:space="preserve"> given by an estimator. The estimator in this case is a point estimator and is the formula for the mean.</w:t>
      </w:r>
    </w:p>
    <w:p w:rsidR="00287049" w:rsidRDefault="00287049" w:rsidP="00287049">
      <w:pPr>
        <w:pStyle w:val="Heading2"/>
      </w:pPr>
      <w:r>
        <w:t>3.8. Definition of confidence intervals</w:t>
      </w:r>
    </w:p>
    <w:p w:rsidR="00DE1CD7" w:rsidRDefault="00DE1CD7" w:rsidP="00DE1CD7">
      <w:r>
        <w:t>3.8.1. How is a confidence interval related to a point estimate?</w:t>
      </w:r>
    </w:p>
    <w:p w:rsidR="00DE1CD7" w:rsidRPr="00DE1CD7" w:rsidRDefault="00E11241" w:rsidP="00DE1CD7">
      <w:r>
        <w:t>a) Whenever we can’t calculate an interval, the confidence interval is equal to the point estimate</w:t>
      </w:r>
      <w:r w:rsidR="00951950">
        <w:t>.</w:t>
      </w:r>
      <w:r>
        <w:br/>
        <w:t>b</w:t>
      </w:r>
      <w:r w:rsidR="00DE1CD7">
        <w:t>) The point estimate is the starting point of the interval</w:t>
      </w:r>
      <w:r w:rsidR="00951950">
        <w:t>.</w:t>
      </w:r>
      <w:r w:rsidR="00DE1CD7">
        <w:br/>
      </w:r>
      <w:r>
        <w:rPr>
          <w:b/>
        </w:rPr>
        <w:t>c</w:t>
      </w:r>
      <w:r w:rsidR="00DE1CD7" w:rsidRPr="00DE1CD7">
        <w:rPr>
          <w:b/>
        </w:rPr>
        <w:t>) The point estimate is the midpoint of the interval</w:t>
      </w:r>
      <w:r w:rsidR="00951950">
        <w:rPr>
          <w:b/>
        </w:rPr>
        <w:t>.</w:t>
      </w:r>
      <w:r w:rsidR="00DE1CD7" w:rsidRPr="00DE1CD7">
        <w:rPr>
          <w:b/>
        </w:rPr>
        <w:br/>
      </w:r>
      <w:r>
        <w:lastRenderedPageBreak/>
        <w:t>d</w:t>
      </w:r>
      <w:r w:rsidR="00DE1CD7">
        <w:t>) The point estimate is the ending point of the interval</w:t>
      </w:r>
      <w:r w:rsidR="00951950">
        <w:t>.</w:t>
      </w:r>
      <w:r w:rsidR="00DE1CD7">
        <w:br/>
      </w:r>
    </w:p>
    <w:p w:rsidR="00287049" w:rsidRDefault="00287049" w:rsidP="00287049">
      <w:pPr>
        <w:pStyle w:val="Heading2"/>
      </w:pPr>
      <w:r>
        <w:t>3.10. Student’s T distribution</w:t>
      </w:r>
    </w:p>
    <w:p w:rsidR="003E7EAC" w:rsidRDefault="002067EB" w:rsidP="002067EB">
      <w:r>
        <w:t>3.10.1. The Student’</w:t>
      </w:r>
      <w:r w:rsidR="003E7EAC">
        <w:t>s T distribution</w:t>
      </w:r>
      <w:r w:rsidR="00E11241">
        <w:t>:</w:t>
      </w:r>
      <w:r w:rsidR="003E7EAC">
        <w:br/>
      </w:r>
      <w:r w:rsidR="00E11241">
        <w:rPr>
          <w:b/>
        </w:rPr>
        <w:t>a</w:t>
      </w:r>
      <w:r w:rsidR="003E7EAC" w:rsidRPr="003E7EAC">
        <w:rPr>
          <w:b/>
        </w:rPr>
        <w:t xml:space="preserve">) Approximates the </w:t>
      </w:r>
      <w:r w:rsidR="003E7EAC">
        <w:rPr>
          <w:b/>
        </w:rPr>
        <w:t>Normal</w:t>
      </w:r>
      <w:r w:rsidR="003E7EAC" w:rsidRPr="003E7EAC">
        <w:rPr>
          <w:b/>
        </w:rPr>
        <w:t xml:space="preserve"> distribution but has fatter tails</w:t>
      </w:r>
      <w:r w:rsidR="003E7EAC" w:rsidRPr="003E7EAC">
        <w:rPr>
          <w:b/>
        </w:rPr>
        <w:br/>
      </w:r>
      <w:r w:rsidR="00E11241">
        <w:t>b</w:t>
      </w:r>
      <w:r w:rsidR="003E7EAC">
        <w:t>) Approximates the Normal distribut</w:t>
      </w:r>
      <w:r w:rsidR="00E11241">
        <w:t>ion but has bigger probability</w:t>
      </w:r>
      <w:r w:rsidR="00E11241">
        <w:br/>
        <w:t>c</w:t>
      </w:r>
      <w:r w:rsidR="003E7EAC">
        <w:t>) Approximates the Normal distribution only for big samples</w:t>
      </w:r>
      <w:r w:rsidR="00E11241">
        <w:br/>
        <w:t xml:space="preserve">d) Is a </w:t>
      </w:r>
      <w:proofErr w:type="gramStart"/>
      <w:r w:rsidR="00E11241">
        <w:t>particular case</w:t>
      </w:r>
      <w:proofErr w:type="gramEnd"/>
      <w:r w:rsidR="00E11241">
        <w:t xml:space="preserve"> of the Normal distribution</w:t>
      </w:r>
    </w:p>
    <w:p w:rsidR="003E7EAC" w:rsidRPr="002067EB" w:rsidRDefault="003E7EAC" w:rsidP="002067EB">
      <w:r>
        <w:t>Explanation: The Student’s T distribution approximates the Normal distribution but has fatter tails. This means the probability of values being far away from the mean is bigger. For big enough samples, the Student’s T distribution coincides with the Normal distribution.</w:t>
      </w:r>
    </w:p>
    <w:p w:rsidR="00287049" w:rsidRDefault="00287049" w:rsidP="00287049">
      <w:pPr>
        <w:pStyle w:val="Heading2"/>
      </w:pPr>
      <w:r>
        <w:t>3.12. Margin of error</w:t>
      </w:r>
    </w:p>
    <w:p w:rsidR="00E11241" w:rsidRDefault="00E11241" w:rsidP="00E11241">
      <w:r>
        <w:t>3.12.1. Which of the following would decrease the margin of error?</w:t>
      </w:r>
    </w:p>
    <w:p w:rsidR="00E11241" w:rsidRDefault="00E11241" w:rsidP="00E11241">
      <w:pPr>
        <w:rPr>
          <w:b/>
        </w:rPr>
      </w:pPr>
      <w:r>
        <w:t>a) A higher statistic and a higher sample size</w:t>
      </w:r>
      <w:r>
        <w:br/>
        <w:t>b) A higher statistic and a higher standard deviation</w:t>
      </w:r>
      <w:r>
        <w:br/>
        <w:t>c) A lower statistic and a higher standard deviation</w:t>
      </w:r>
      <w:r>
        <w:br/>
      </w:r>
      <w:r w:rsidRPr="0089568B">
        <w:rPr>
          <w:b/>
        </w:rPr>
        <w:t>d) A lower statistic and a higher sample size</w:t>
      </w:r>
    </w:p>
    <w:p w:rsidR="0089568B" w:rsidRPr="0089568B" w:rsidRDefault="0089568B" w:rsidP="00E11241">
      <w:r>
        <w:t>Explanation: A higher statistic increases the ME. A higher standard deviation increases the ME. A higher sample size decreases the ME. Therefore: a) and c) are ambiguous</w:t>
      </w:r>
      <w:r w:rsidR="00951950">
        <w:t>.</w:t>
      </w:r>
      <w:r>
        <w:t xml:space="preserve"> as we don’t know which effect is stronger. </w:t>
      </w:r>
      <w:r w:rsidR="002E0AB2">
        <w:t xml:space="preserve">With </w:t>
      </w:r>
      <w:r>
        <w:t xml:space="preserve">b), the ME will </w:t>
      </w:r>
      <w:proofErr w:type="gramStart"/>
      <w:r>
        <w:t>definitely increase</w:t>
      </w:r>
      <w:proofErr w:type="gramEnd"/>
      <w:r>
        <w:t>. In d) both statements decrease the ME.</w:t>
      </w:r>
    </w:p>
    <w:p w:rsidR="00287049" w:rsidRDefault="00287049" w:rsidP="00287049">
      <w:pPr>
        <w:pStyle w:val="Heading1"/>
      </w:pPr>
      <w:r>
        <w:t>Section 4 – Hypothesis Testing</w:t>
      </w:r>
    </w:p>
    <w:p w:rsidR="00287049" w:rsidRDefault="00287049" w:rsidP="00287049">
      <w:pPr>
        <w:pStyle w:val="Heading2"/>
      </w:pPr>
      <w:r>
        <w:t>4.1. Null vs alternative</w:t>
      </w:r>
    </w:p>
    <w:p w:rsidR="00B677DA" w:rsidRDefault="00E61CB0" w:rsidP="00E61CB0">
      <w:r>
        <w:t xml:space="preserve">4.1.1. </w:t>
      </w:r>
      <w:r w:rsidR="00B677DA">
        <w:t xml:space="preserve">You own an ice-cream shop. You suspect you sell as many ice-creams as your competitor, </w:t>
      </w:r>
      <w:proofErr w:type="spellStart"/>
      <w:r w:rsidR="00B677DA">
        <w:t>Gelatou</w:t>
      </w:r>
      <w:proofErr w:type="spellEnd"/>
      <w:r w:rsidR="00B677DA">
        <w:t xml:space="preserve">. </w:t>
      </w:r>
      <w:proofErr w:type="spellStart"/>
      <w:r w:rsidR="00B677DA">
        <w:t>Gelatou</w:t>
      </w:r>
      <w:proofErr w:type="spellEnd"/>
      <w:r w:rsidR="00B677DA">
        <w:t xml:space="preserve"> sells 100 ice-creams per day. State the null and alternative hypotheses of the test that would answer your question:</w:t>
      </w:r>
    </w:p>
    <w:p w:rsidR="00B677DA" w:rsidRDefault="00B677DA" w:rsidP="00E61CB0">
      <w:r>
        <w:t xml:space="preserve">a) H0: The average number of ice-creams our shop sells </w:t>
      </w:r>
      <w:proofErr w:type="gramStart"/>
      <w:r>
        <w:t>is</w:t>
      </w:r>
      <w:proofErr w:type="gramEnd"/>
      <w:r>
        <w:t xml:space="preserve"> 100.</w:t>
      </w:r>
      <w:r>
        <w:br/>
        <w:t xml:space="preserve">    H1: The average number of ice-creams our shop sells </w:t>
      </w:r>
      <w:r w:rsidR="002E0AB2">
        <w:t xml:space="preserve">differs from </w:t>
      </w:r>
      <w:r>
        <w:t>100.</w:t>
      </w:r>
    </w:p>
    <w:p w:rsidR="00B677DA" w:rsidRPr="00B677DA" w:rsidRDefault="00B677DA" w:rsidP="00E61CB0">
      <w:pPr>
        <w:rPr>
          <w:b/>
        </w:rPr>
      </w:pPr>
      <w:r w:rsidRPr="00B677DA">
        <w:rPr>
          <w:b/>
        </w:rPr>
        <w:t xml:space="preserve">b) H0: The average number of ice-creams our shop sells </w:t>
      </w:r>
      <w:proofErr w:type="gramStart"/>
      <w:r w:rsidR="002E0AB2">
        <w:rPr>
          <w:b/>
        </w:rPr>
        <w:t>differs</w:t>
      </w:r>
      <w:proofErr w:type="gramEnd"/>
      <w:r w:rsidR="002E0AB2">
        <w:rPr>
          <w:b/>
        </w:rPr>
        <w:t xml:space="preserve"> from </w:t>
      </w:r>
      <w:r w:rsidRPr="00B677DA">
        <w:rPr>
          <w:b/>
        </w:rPr>
        <w:t>100.</w:t>
      </w:r>
      <w:r w:rsidRPr="00B677DA">
        <w:rPr>
          <w:b/>
        </w:rPr>
        <w:br/>
        <w:t>H1: The average number of ice-creams our shop sells is 100.</w:t>
      </w:r>
    </w:p>
    <w:p w:rsidR="00B677DA" w:rsidRDefault="00B677DA" w:rsidP="00E61CB0">
      <w:r>
        <w:t>Explanation: Since you are testing if you are sel</w:t>
      </w:r>
      <w:r w:rsidR="006A5E09">
        <w:t>ling as much as your competitor</w:t>
      </w:r>
      <w:r w:rsidR="00951950">
        <w:t>,</w:t>
      </w:r>
      <w:r>
        <w:t xml:space="preserve"> th</w:t>
      </w:r>
      <w:r w:rsidR="00951950">
        <w:t>e</w:t>
      </w:r>
      <w:r>
        <w:t xml:space="preserve">n this is your alternative hypothesis. The null hypothesis is the one we are trying to reject, so it </w:t>
      </w:r>
      <w:r w:rsidR="002E0AB2">
        <w:t xml:space="preserve">comprises </w:t>
      </w:r>
      <w:r>
        <w:t>the statement opposite to our sentiment.</w:t>
      </w:r>
    </w:p>
    <w:p w:rsidR="00B677DA" w:rsidRDefault="00B677DA" w:rsidP="00E61CB0">
      <w:r>
        <w:t>4.1.2. You want to check if your height is above average, compared to your classmates. State th</w:t>
      </w:r>
      <w:r w:rsidR="00DA0FC3">
        <w:t>e null and alternative hypothese</w:t>
      </w:r>
      <w:r>
        <w:t>s of this test.</w:t>
      </w:r>
    </w:p>
    <w:p w:rsidR="00DA0FC3" w:rsidRPr="00E61CB0" w:rsidRDefault="00B677DA" w:rsidP="00DA0FC3">
      <w:r>
        <w:t xml:space="preserve">a) H0: My height is higher or equal to the average height in the class. </w:t>
      </w:r>
      <w:r w:rsidR="00DA0FC3">
        <w:br/>
        <w:t>H1: My height is lower than the average height in the class.</w:t>
      </w:r>
      <w:r w:rsidR="00DA0FC3">
        <w:br/>
        <w:t>b) H0: My height is higher</w:t>
      </w:r>
      <w:r w:rsidR="008B309A">
        <w:t xml:space="preserve"> than</w:t>
      </w:r>
      <w:r w:rsidR="00DA0FC3">
        <w:t xml:space="preserve"> the average height in the class. </w:t>
      </w:r>
      <w:r w:rsidR="00DA0FC3">
        <w:br/>
      </w:r>
      <w:r w:rsidR="00DA0FC3">
        <w:lastRenderedPageBreak/>
        <w:t>H1: My height is lower or equal to the average height in the class.</w:t>
      </w:r>
      <w:r w:rsidR="00DA0FC3">
        <w:br/>
      </w:r>
      <w:r w:rsidR="00DA0FC3" w:rsidRPr="004C2F98">
        <w:rPr>
          <w:b/>
        </w:rPr>
        <w:t xml:space="preserve">c) H0: My height is lower or equal to the average height in the class. </w:t>
      </w:r>
      <w:r w:rsidR="00DA0FC3" w:rsidRPr="004C2F98">
        <w:rPr>
          <w:b/>
        </w:rPr>
        <w:br/>
        <w:t>H1: My height is higher than the average height in the class.</w:t>
      </w:r>
      <w:r w:rsidR="00DA0FC3" w:rsidRPr="004C2F98">
        <w:rPr>
          <w:b/>
        </w:rPr>
        <w:br/>
      </w:r>
      <w:r w:rsidR="00DA0FC3">
        <w:t>d) H0: My height is lower</w:t>
      </w:r>
      <w:r w:rsidR="008B309A">
        <w:t xml:space="preserve"> than</w:t>
      </w:r>
      <w:r w:rsidR="00DA0FC3">
        <w:t xml:space="preserve"> the average height in the class. </w:t>
      </w:r>
      <w:r w:rsidR="00DA0FC3">
        <w:br/>
        <w:t>H1: My height is higher or equal to the average height in the class.</w:t>
      </w:r>
    </w:p>
    <w:p w:rsidR="00DA0FC3" w:rsidRDefault="004C2F98" w:rsidP="00DA0FC3">
      <w:r>
        <w:t>Explanation: Once again, the null hypothesis states the opposite statement. You want to check if your height is above average</w:t>
      </w:r>
      <w:r w:rsidR="00951950">
        <w:t>;</w:t>
      </w:r>
      <w:r>
        <w:t xml:space="preserve"> therefore, the null hypothesis of the test is ‘lower or equal’. </w:t>
      </w:r>
      <w:r w:rsidR="006A5E09">
        <w:t xml:space="preserve">You </w:t>
      </w:r>
      <w:proofErr w:type="gramStart"/>
      <w:r w:rsidR="006A5E09">
        <w:t>have to</w:t>
      </w:r>
      <w:proofErr w:type="gramEnd"/>
      <w:r>
        <w:t xml:space="preserve"> include ‘equal’ in the null hypothesis, as y</w:t>
      </w:r>
      <w:r w:rsidR="006A5E09">
        <w:t xml:space="preserve">ou want to understand </w:t>
      </w:r>
      <w:r>
        <w:t xml:space="preserve">if you are ABOVE average. </w:t>
      </w:r>
    </w:p>
    <w:p w:rsidR="00652342" w:rsidRDefault="00652342" w:rsidP="00DA0FC3">
      <w:r>
        <w:t xml:space="preserve">4.1.3. You want to test if the Obama administration issued </w:t>
      </w:r>
      <w:r w:rsidR="00951950">
        <w:t>fewer</w:t>
      </w:r>
      <w:r>
        <w:t xml:space="preserve"> executive orders than the Bush administration. State the null and alternative hypotheses of this test.</w:t>
      </w:r>
    </w:p>
    <w:p w:rsidR="00652342" w:rsidRPr="00652342" w:rsidRDefault="00652342" w:rsidP="00DA0FC3">
      <w:pPr>
        <w:rPr>
          <w:b/>
        </w:rPr>
      </w:pPr>
      <w:r>
        <w:t>a) H0: The Obama administration issued more executive orders than the Bush administration.</w:t>
      </w:r>
      <w:r>
        <w:br/>
        <w:t xml:space="preserve">H1: The Obama administration issued </w:t>
      </w:r>
      <w:r w:rsidR="00951950">
        <w:t>fewer</w:t>
      </w:r>
      <w:r>
        <w:t xml:space="preserve"> executive orders than the Bush administration.</w:t>
      </w:r>
      <w:r>
        <w:br/>
        <w:t xml:space="preserve">b) H0: The Obama administration issued </w:t>
      </w:r>
      <w:r w:rsidR="00951950">
        <w:t>fewer</w:t>
      </w:r>
      <w:r>
        <w:t xml:space="preserve"> executive orders than the Bush administration.</w:t>
      </w:r>
      <w:r>
        <w:br/>
        <w:t>H1: The Obama administration issued more executive orders than the Bush administration.</w:t>
      </w:r>
      <w:r>
        <w:br/>
        <w:t>c) H0: The Obama administration issued at least as many executive orders as the Bush administration.</w:t>
      </w:r>
      <w:r>
        <w:br/>
        <w:t>H1: The Obama administration issued more executive orders than the Bush administration.</w:t>
      </w:r>
      <w:r>
        <w:br/>
      </w:r>
      <w:r w:rsidRPr="00652342">
        <w:rPr>
          <w:b/>
        </w:rPr>
        <w:t>d) H0: The Obama administration issued at least as many executive orders as the Bush administration.</w:t>
      </w:r>
      <w:r w:rsidRPr="00652342">
        <w:rPr>
          <w:b/>
        </w:rPr>
        <w:br/>
        <w:t xml:space="preserve">H1: The Obama administration issued </w:t>
      </w:r>
      <w:r w:rsidR="00951950">
        <w:rPr>
          <w:b/>
        </w:rPr>
        <w:t>fewer</w:t>
      </w:r>
      <w:r w:rsidRPr="00652342">
        <w:rPr>
          <w:b/>
        </w:rPr>
        <w:t xml:space="preserve"> executive orders than the Bush administration.</w:t>
      </w:r>
    </w:p>
    <w:p w:rsidR="00652342" w:rsidRPr="00E61CB0" w:rsidRDefault="00652342" w:rsidP="00E61CB0">
      <w:r>
        <w:t xml:space="preserve">Explanation: We want to test if the Obama administration issued </w:t>
      </w:r>
      <w:r w:rsidR="00951950">
        <w:t>fewer</w:t>
      </w:r>
      <w:r>
        <w:t xml:space="preserve"> executive orders than the Bush administration. Therefore, the null hypothesis is: ‘The Obama administration issued at least as many executive orde</w:t>
      </w:r>
      <w:r w:rsidR="00951950">
        <w:t>rs as the Bush administration.’</w:t>
      </w:r>
      <w:r>
        <w:t xml:space="preserve"> The alternative hypothesis encompasses everything else</w:t>
      </w:r>
      <w:r w:rsidR="00951950">
        <w:t>;</w:t>
      </w:r>
      <w:r>
        <w:t xml:space="preserve"> therefore, the alternative is: The Obama administration issued </w:t>
      </w:r>
      <w:r w:rsidR="00951950">
        <w:t>fewer</w:t>
      </w:r>
      <w:r>
        <w:t xml:space="preserve"> executive orders than the Bush administration. Answer c) the null hypothesis </w:t>
      </w:r>
      <w:r w:rsidR="00951950">
        <w:t xml:space="preserve">is </w:t>
      </w:r>
      <w:r>
        <w:t>right, but the alternative was wrong. The answer is d)</w:t>
      </w:r>
      <w:r w:rsidR="00951950">
        <w:t>.</w:t>
      </w:r>
    </w:p>
    <w:p w:rsidR="00287049" w:rsidRDefault="00287049" w:rsidP="00287049">
      <w:pPr>
        <w:pStyle w:val="Heading2"/>
      </w:pPr>
      <w:r>
        <w:t>4.2. Rejection region and significance level</w:t>
      </w:r>
    </w:p>
    <w:p w:rsidR="0053641E" w:rsidRDefault="0053641E" w:rsidP="0053641E">
      <w:r>
        <w:t xml:space="preserve">4.2.1. Which value is NOT typical </w:t>
      </w:r>
      <w:r w:rsidR="006A5E09">
        <w:t>when assigning</w:t>
      </w:r>
      <w:r>
        <w:t xml:space="preserve"> </w:t>
      </w:r>
      <w:r w:rsidR="006A5E09">
        <w:t>a</w:t>
      </w:r>
      <w:r>
        <w:t xml:space="preserve"> significance level?</w:t>
      </w:r>
    </w:p>
    <w:p w:rsidR="0053641E" w:rsidRDefault="0053641E" w:rsidP="0053641E">
      <w:r>
        <w:t>a) 0.</w:t>
      </w:r>
      <w:r w:rsidR="00DD1014">
        <w:t>05</w:t>
      </w:r>
      <w:r w:rsidR="00DD1014">
        <w:br/>
        <w:t>b) 0.01</w:t>
      </w:r>
      <w:r w:rsidR="00DD1014">
        <w:br/>
      </w:r>
      <w:r w:rsidR="00DD1014" w:rsidRPr="00DD1014">
        <w:rPr>
          <w:b/>
        </w:rPr>
        <w:t>c) 0.</w:t>
      </w:r>
      <w:r w:rsidRPr="00DD1014">
        <w:rPr>
          <w:b/>
        </w:rPr>
        <w:t>5</w:t>
      </w:r>
      <w:r>
        <w:br/>
        <w:t>d) 0.1</w:t>
      </w:r>
    </w:p>
    <w:p w:rsidR="00DD1014" w:rsidRDefault="00DD1014" w:rsidP="0053641E">
      <w:r>
        <w:t>Explanation: 0.5 is a very high level of significance. Testing with it will not give much credibility to your test.</w:t>
      </w:r>
      <w:r w:rsidR="006A5E09">
        <w:t xml:space="preserve"> There is 50% chance you are wrong. </w:t>
      </w:r>
    </w:p>
    <w:p w:rsidR="00DD1014" w:rsidRDefault="00DD1014" w:rsidP="0053641E">
      <w:r>
        <w:t>4.2.2. If your test value falls into the rejection region:</w:t>
      </w:r>
    </w:p>
    <w:p w:rsidR="00DD1014" w:rsidRDefault="00DD1014" w:rsidP="0053641E">
      <w:pPr>
        <w:rPr>
          <w:b/>
        </w:rPr>
      </w:pPr>
      <w:r>
        <w:t xml:space="preserve">a) </w:t>
      </w:r>
      <w:r w:rsidR="008D0915">
        <w:t>Y</w:t>
      </w:r>
      <w:r>
        <w:t>ou will reject the test</w:t>
      </w:r>
      <w:r w:rsidR="008D0915">
        <w:t>.</w:t>
      </w:r>
      <w:r>
        <w:br/>
        <w:t xml:space="preserve">b) </w:t>
      </w:r>
      <w:r w:rsidR="008D0915">
        <w:t>Y</w:t>
      </w:r>
      <w:r>
        <w:t>ou will reject the significance level</w:t>
      </w:r>
      <w:r w:rsidR="008D0915">
        <w:t>.</w:t>
      </w:r>
      <w:r>
        <w:br/>
        <w:t xml:space="preserve">c) </w:t>
      </w:r>
      <w:r w:rsidR="008D0915">
        <w:t>Y</w:t>
      </w:r>
      <w:r>
        <w:t>ou will reject the alternative hypothesis</w:t>
      </w:r>
      <w:r w:rsidR="008D0915">
        <w:t>.</w:t>
      </w:r>
      <w:r>
        <w:br/>
      </w:r>
      <w:r w:rsidRPr="00DD1014">
        <w:rPr>
          <w:b/>
        </w:rPr>
        <w:t xml:space="preserve">d) </w:t>
      </w:r>
      <w:r w:rsidR="008D0915">
        <w:rPr>
          <w:b/>
        </w:rPr>
        <w:t>Y</w:t>
      </w:r>
      <w:r w:rsidRPr="00DD1014">
        <w:rPr>
          <w:b/>
        </w:rPr>
        <w:t>ou will reject the null hypothesis</w:t>
      </w:r>
      <w:r w:rsidR="008D0915">
        <w:rPr>
          <w:b/>
        </w:rPr>
        <w:t>.</w:t>
      </w:r>
    </w:p>
    <w:p w:rsidR="00DD1014" w:rsidRPr="00DD1014" w:rsidRDefault="00DD1014" w:rsidP="0053641E">
      <w:r>
        <w:t>Explanation: If the test value falls into the rejection region, you will reject the null hypothesis. ‘You will reject the test’ is a meaningless phrase, as the test is not accepted or rejected</w:t>
      </w:r>
      <w:r w:rsidR="008D0915">
        <w:t>;</w:t>
      </w:r>
      <w:r>
        <w:t xml:space="preserve"> it is executed. The </w:t>
      </w:r>
      <w:r>
        <w:lastRenderedPageBreak/>
        <w:t xml:space="preserve">outcome of the test is rejection or acceptance of the null hypothesis. Similarly, rejecting the significance level has no meaning. </w:t>
      </w:r>
    </w:p>
    <w:p w:rsidR="00287049" w:rsidRDefault="00287049" w:rsidP="00287049">
      <w:pPr>
        <w:pStyle w:val="Heading2"/>
      </w:pPr>
      <w:r>
        <w:t>4.3. Type I error vs type II error</w:t>
      </w:r>
    </w:p>
    <w:p w:rsidR="0067625D" w:rsidRDefault="0067625D" w:rsidP="0067625D">
      <w:r>
        <w:t>4.3.1. Type II error is also known as:</w:t>
      </w:r>
    </w:p>
    <w:p w:rsidR="0067625D" w:rsidRDefault="0067625D" w:rsidP="0067625D">
      <w:r>
        <w:t>a) false error</w:t>
      </w:r>
      <w:r>
        <w:br/>
      </w:r>
      <w:r w:rsidRPr="0067625D">
        <w:rPr>
          <w:b/>
        </w:rPr>
        <w:t>b) false negative</w:t>
      </w:r>
      <w:r>
        <w:br/>
      </w:r>
      <w:r w:rsidRPr="0067625D">
        <w:t>c) false positive</w:t>
      </w:r>
      <w:r>
        <w:br/>
        <w:t>d) it has no other name</w:t>
      </w:r>
    </w:p>
    <w:p w:rsidR="0067625D" w:rsidRDefault="0067625D" w:rsidP="0067625D">
      <w:r>
        <w:t xml:space="preserve">4.3.2. Type I error or false positive </w:t>
      </w:r>
      <w:r w:rsidR="002E0AB2">
        <w:t>comprises</w:t>
      </w:r>
      <w:r>
        <w:t>:</w:t>
      </w:r>
    </w:p>
    <w:p w:rsidR="0067625D" w:rsidRDefault="0067625D" w:rsidP="0067625D">
      <w:r>
        <w:t>a) accepting a null hypothesis that is true</w:t>
      </w:r>
      <w:r>
        <w:br/>
      </w:r>
      <w:r w:rsidRPr="0067625D">
        <w:rPr>
          <w:b/>
        </w:rPr>
        <w:t>b) rejecting a null hypothesis that is true</w:t>
      </w:r>
      <w:r>
        <w:br/>
        <w:t>c) accepting a null hypothesis that is false</w:t>
      </w:r>
      <w:r>
        <w:br/>
        <w:t xml:space="preserve">d) </w:t>
      </w:r>
      <w:r w:rsidR="003C6D82">
        <w:t>rejecting</w:t>
      </w:r>
      <w:r>
        <w:t xml:space="preserve"> a null hypothesis that is false</w:t>
      </w:r>
    </w:p>
    <w:p w:rsidR="0067625D" w:rsidRDefault="0067625D" w:rsidP="0067625D">
      <w:r>
        <w:t>4.3.3. What is another way to call the probability of rejecting a null hypothesis that is false?</w:t>
      </w:r>
    </w:p>
    <w:p w:rsidR="0067625D" w:rsidRDefault="0067625D" w:rsidP="0067625D">
      <w:pPr>
        <w:rPr>
          <w:b/>
        </w:rPr>
      </w:pPr>
      <w:r>
        <w:t>a) Type I error</w:t>
      </w:r>
      <w:r>
        <w:br/>
        <w:t>b) Type II error</w:t>
      </w:r>
      <w:r>
        <w:br/>
        <w:t>c) Type III error</w:t>
      </w:r>
      <w:r>
        <w:br/>
      </w:r>
      <w:r w:rsidRPr="0067625D">
        <w:rPr>
          <w:b/>
        </w:rPr>
        <w:t xml:space="preserve">d) </w:t>
      </w:r>
      <w:r w:rsidR="008D0915">
        <w:rPr>
          <w:b/>
        </w:rPr>
        <w:t>P</w:t>
      </w:r>
      <w:r w:rsidRPr="0067625D">
        <w:rPr>
          <w:b/>
        </w:rPr>
        <w:t>ower of the test</w:t>
      </w:r>
    </w:p>
    <w:p w:rsidR="0067625D" w:rsidRDefault="0067625D" w:rsidP="0067625D">
      <w:r>
        <w:t xml:space="preserve">4.3.4. You are taking a pregnancy test. The null hypothesis of this test is: I am not pregnant. </w:t>
      </w:r>
      <w:proofErr w:type="gramStart"/>
      <w:r>
        <w:t>In reality, you</w:t>
      </w:r>
      <w:proofErr w:type="gramEnd"/>
      <w:r>
        <w:t xml:space="preserve"> are not pregnant, but the test says you are. Which </w:t>
      </w:r>
      <w:r w:rsidR="006A5E09">
        <w:t xml:space="preserve">type of error </w:t>
      </w:r>
      <w:r w:rsidR="008D0915">
        <w:t>occurred?</w:t>
      </w:r>
    </w:p>
    <w:p w:rsidR="00BC7D55" w:rsidRDefault="00BC7D55" w:rsidP="0067625D">
      <w:r>
        <w:t xml:space="preserve">a) </w:t>
      </w:r>
      <w:r w:rsidR="008D0915">
        <w:t>N</w:t>
      </w:r>
      <w:r>
        <w:t>o error was made</w:t>
      </w:r>
      <w:r w:rsidR="008D0915">
        <w:t>.</w:t>
      </w:r>
      <w:r>
        <w:br/>
        <w:t xml:space="preserve">b) </w:t>
      </w:r>
      <w:r w:rsidR="008D0915">
        <w:t>B</w:t>
      </w:r>
      <w:r>
        <w:t>oth errors were made at the same time</w:t>
      </w:r>
      <w:r w:rsidR="008D0915">
        <w:t>.</w:t>
      </w:r>
      <w:r>
        <w:br/>
      </w:r>
      <w:r w:rsidR="004B7125">
        <w:rPr>
          <w:b/>
        </w:rPr>
        <w:t>c</w:t>
      </w:r>
      <w:r w:rsidR="0067625D" w:rsidRPr="00BC7D55">
        <w:rPr>
          <w:b/>
        </w:rPr>
        <w:t>) Type I error</w:t>
      </w:r>
      <w:r w:rsidR="004B7125">
        <w:br/>
        <w:t>d</w:t>
      </w:r>
      <w:r w:rsidR="0067625D">
        <w:t>) Type II error</w:t>
      </w:r>
    </w:p>
    <w:p w:rsidR="0067625D" w:rsidRPr="0067625D" w:rsidRDefault="0067625D" w:rsidP="0067625D">
      <w:r>
        <w:t>Explanation: This is</w:t>
      </w:r>
      <w:r w:rsidR="006A5E09">
        <w:t xml:space="preserve"> a</w:t>
      </w:r>
      <w:r>
        <w:t xml:space="preserve"> Type I error. You rejected</w:t>
      </w:r>
      <w:r w:rsidR="00BC7D55">
        <w:t xml:space="preserve"> a null hypothesis that is true. It is also called a</w:t>
      </w:r>
      <w:r w:rsidR="006A5E09">
        <w:t xml:space="preserve"> false positive, although in this</w:t>
      </w:r>
      <w:r w:rsidR="00BC7D55">
        <w:t xml:space="preserve"> case</w:t>
      </w:r>
      <w:r w:rsidR="008D0915">
        <w:t>,</w:t>
      </w:r>
      <w:r w:rsidR="00BC7D55">
        <w:t xml:space="preserve"> it is counter intuitive. While </w:t>
      </w:r>
      <w:r w:rsidR="002E0AB2">
        <w:t xml:space="preserve">usually </w:t>
      </w:r>
      <w:r w:rsidR="00BC7D55">
        <w:t xml:space="preserve">no error is made (that’s why hypothesis testing is so wide-spread), it is impossible to make both errors at the same time. </w:t>
      </w:r>
    </w:p>
    <w:p w:rsidR="00287049" w:rsidRDefault="00287049" w:rsidP="00287049">
      <w:pPr>
        <w:pStyle w:val="Heading2"/>
      </w:pPr>
      <w:r>
        <w:t>4.5. p-value</w:t>
      </w:r>
    </w:p>
    <w:p w:rsidR="004B7125" w:rsidRDefault="004B7125" w:rsidP="004B7125">
      <w:r>
        <w:t xml:space="preserve">4.5.1. You have a z-score of 2.31. What is the p-value </w:t>
      </w:r>
      <w:r w:rsidR="00470C40">
        <w:t>of</w:t>
      </w:r>
      <w:r>
        <w:t xml:space="preserve"> this test?</w:t>
      </w:r>
    </w:p>
    <w:p w:rsidR="004B7125" w:rsidRDefault="004B7125" w:rsidP="004B7125">
      <w:r>
        <w:t>a) 0.010</w:t>
      </w:r>
      <w:r>
        <w:br/>
        <w:t>b) 0.021</w:t>
      </w:r>
      <w:r>
        <w:br/>
        <w:t>c) none of those</w:t>
      </w:r>
      <w:r>
        <w:br/>
      </w:r>
      <w:r w:rsidR="00B7568E">
        <w:rPr>
          <w:b/>
        </w:rPr>
        <w:t>d</w:t>
      </w:r>
      <w:r w:rsidRPr="000E5F27">
        <w:rPr>
          <w:b/>
        </w:rPr>
        <w:t>) not enough information</w:t>
      </w:r>
    </w:p>
    <w:p w:rsidR="004B7125" w:rsidRDefault="00B45344" w:rsidP="004B7125">
      <w:r>
        <w:t>Explanation: S</w:t>
      </w:r>
      <w:r w:rsidR="004B7125">
        <w:t>ince we haven’t specified if this is a one-tailed or a two-tailed test, there is not enough information to answer this question</w:t>
      </w:r>
      <w:r w:rsidR="00470C40">
        <w:t>.</w:t>
      </w:r>
    </w:p>
    <w:p w:rsidR="000E5F27" w:rsidRDefault="000E5F27" w:rsidP="004B7125">
      <w:r>
        <w:t>4.5.2. You have a z</w:t>
      </w:r>
      <w:r w:rsidR="00B7568E">
        <w:t>-score of 2.31 for a one</w:t>
      </w:r>
      <w:r>
        <w:t>-tailed</w:t>
      </w:r>
      <w:r w:rsidR="00B7568E">
        <w:t xml:space="preserve"> test</w:t>
      </w:r>
      <w:r>
        <w:t>. What is the p-value of this test?</w:t>
      </w:r>
    </w:p>
    <w:p w:rsidR="00B7568E" w:rsidRDefault="00B7568E" w:rsidP="004B7125">
      <w:r w:rsidRPr="00B7568E">
        <w:rPr>
          <w:b/>
        </w:rPr>
        <w:lastRenderedPageBreak/>
        <w:t>a) 0.010</w:t>
      </w:r>
      <w:r>
        <w:br/>
      </w:r>
      <w:r w:rsidRPr="00B7568E">
        <w:t>b) 0.021</w:t>
      </w:r>
      <w:r>
        <w:br/>
        <w:t>c) none of those</w:t>
      </w:r>
      <w:r>
        <w:br/>
      </w:r>
      <w:r w:rsidRPr="00B7568E">
        <w:t>d) not enough information</w:t>
      </w:r>
    </w:p>
    <w:p w:rsidR="00B7568E" w:rsidRPr="00B7568E" w:rsidRDefault="00B7568E" w:rsidP="004B7125">
      <w:r>
        <w:t>Explanation: The p-value for a one-tailed test is 0.010. The p-value for a two-tailed test is twice as big</w:t>
      </w:r>
      <w:r w:rsidR="008D0915">
        <w:t>,</w:t>
      </w:r>
      <w:r>
        <w:t xml:space="preserve"> therefore 0.021 (while 0.020 is good enough – differences occur due to rounding). </w:t>
      </w:r>
    </w:p>
    <w:p w:rsidR="00287049" w:rsidRPr="00287049" w:rsidRDefault="00287049" w:rsidP="00287049">
      <w:pPr>
        <w:pStyle w:val="Heading1"/>
      </w:pPr>
      <w:r>
        <w:t>Section 5 – Regression Analysis</w:t>
      </w:r>
    </w:p>
    <w:p w:rsidR="00287049" w:rsidRDefault="00133B38" w:rsidP="00287049">
      <w:pPr>
        <w:pStyle w:val="Heading2"/>
      </w:pPr>
      <w:r>
        <w:t>5</w:t>
      </w:r>
      <w:r w:rsidR="00287049">
        <w:t>.1. Introduction</w:t>
      </w:r>
    </w:p>
    <w:p w:rsidR="00287049" w:rsidRDefault="00133B38" w:rsidP="00287049">
      <w:r>
        <w:t>5</w:t>
      </w:r>
      <w:r w:rsidR="00DD2ED9">
        <w:t xml:space="preserve">.1.1. </w:t>
      </w:r>
      <w:r w:rsidR="00287049">
        <w:t>Are you ready for regression analysis?</w:t>
      </w:r>
    </w:p>
    <w:p w:rsidR="00287049" w:rsidRPr="00287049" w:rsidRDefault="00287049" w:rsidP="00287049">
      <w:pPr>
        <w:pStyle w:val="ListParagraph"/>
        <w:numPr>
          <w:ilvl w:val="0"/>
          <w:numId w:val="1"/>
        </w:numPr>
        <w:rPr>
          <w:b/>
        </w:rPr>
      </w:pPr>
      <w:r w:rsidRPr="00287049">
        <w:rPr>
          <w:b/>
        </w:rPr>
        <w:t>Yes</w:t>
      </w:r>
    </w:p>
    <w:p w:rsidR="00287049" w:rsidRDefault="00287049" w:rsidP="00287049">
      <w:pPr>
        <w:pStyle w:val="ListParagraph"/>
        <w:numPr>
          <w:ilvl w:val="0"/>
          <w:numId w:val="1"/>
        </w:numPr>
      </w:pPr>
      <w:r>
        <w:t>No</w:t>
      </w:r>
    </w:p>
    <w:p w:rsidR="00287049" w:rsidRDefault="00133B38" w:rsidP="007A4FBC">
      <w:pPr>
        <w:pStyle w:val="Heading2"/>
      </w:pPr>
      <w:r>
        <w:t>5</w:t>
      </w:r>
      <w:r w:rsidR="00287049">
        <w:t xml:space="preserve">.3. The linear regression </w:t>
      </w:r>
      <w:proofErr w:type="gramStart"/>
      <w:r w:rsidR="00287049">
        <w:t>model</w:t>
      </w:r>
      <w:proofErr w:type="gramEnd"/>
    </w:p>
    <w:p w:rsidR="003A342E" w:rsidRDefault="00133B38" w:rsidP="00B677DA">
      <w:r>
        <w:t>5.3</w:t>
      </w:r>
      <w:r w:rsidR="001F3561">
        <w:t xml:space="preserve">.1. </w:t>
      </w:r>
      <w:r w:rsidR="003A342E">
        <w:t>You have an ice-cream shop. You noticed a relationship between the number of cones you order and the number of ice-creams you sell. Is this a suitable situation for regression analysis?</w:t>
      </w:r>
    </w:p>
    <w:p w:rsidR="003A342E" w:rsidRDefault="003A342E" w:rsidP="00B677DA">
      <w:pPr>
        <w:rPr>
          <w:b/>
        </w:rPr>
      </w:pPr>
      <w:r>
        <w:t>a) Yes</w:t>
      </w:r>
      <w:r>
        <w:br/>
      </w:r>
      <w:r w:rsidRPr="003A342E">
        <w:rPr>
          <w:b/>
        </w:rPr>
        <w:t>b) No</w:t>
      </w:r>
    </w:p>
    <w:p w:rsidR="003A342E" w:rsidRDefault="003A342E" w:rsidP="00B677DA">
      <w:r>
        <w:t>Explanation: While it is true that</w:t>
      </w:r>
      <w:r w:rsidR="008D0915">
        <w:t>,</w:t>
      </w:r>
      <w:r>
        <w:t xml:space="preserve"> if you run out of cones, you cannot sell </w:t>
      </w:r>
      <w:r w:rsidR="00CC3979">
        <w:t xml:space="preserve">anymore ice-creams, this is not regression analysis material. The two variables go </w:t>
      </w:r>
      <w:proofErr w:type="gramStart"/>
      <w:r w:rsidR="00CC3979">
        <w:t>hand-in-hand</w:t>
      </w:r>
      <w:proofErr w:type="gramEnd"/>
      <w:r w:rsidR="00CC3979">
        <w:t xml:space="preserve"> as (usually) each ice-cream requires a cone.</w:t>
      </w:r>
    </w:p>
    <w:p w:rsidR="006B7947" w:rsidRDefault="006B7947" w:rsidP="00B677DA">
      <w:r>
        <w:t>5.3.2. You are trying to predict</w:t>
      </w:r>
      <w:r w:rsidR="00CC3979">
        <w:t xml:space="preserve"> </w:t>
      </w:r>
      <w:r>
        <w:t>the amount</w:t>
      </w:r>
      <w:r w:rsidR="00E7284D">
        <w:t xml:space="preserve"> of</w:t>
      </w:r>
      <w:r>
        <w:t xml:space="preserve"> beer consumed in the US</w:t>
      </w:r>
      <w:r w:rsidR="008D0915">
        <w:t>,</w:t>
      </w:r>
      <w:r>
        <w:t xml:space="preserve"> depending on the state. Is this regression material?</w:t>
      </w:r>
    </w:p>
    <w:p w:rsidR="006B7947" w:rsidRDefault="006B7947" w:rsidP="00B677DA">
      <w:r w:rsidRPr="006B7947">
        <w:rPr>
          <w:b/>
        </w:rPr>
        <w:t>a) Yes</w:t>
      </w:r>
      <w:r>
        <w:br/>
        <w:t>b) No</w:t>
      </w:r>
    </w:p>
    <w:p w:rsidR="006B7947" w:rsidRDefault="006B7947" w:rsidP="006B7947">
      <w:r>
        <w:t>Explanation: Yes, logic shows us that</w:t>
      </w:r>
      <w:r w:rsidR="008D0915">
        <w:t>,</w:t>
      </w:r>
      <w:r>
        <w:t xml:space="preserve"> in different states</w:t>
      </w:r>
      <w:r w:rsidR="008D0915">
        <w:t>,</w:t>
      </w:r>
      <w:r>
        <w:t xml:space="preserve"> people drink different amounts of beer. Some states are warmer</w:t>
      </w:r>
      <w:r w:rsidR="008D0915">
        <w:t>; other are colder</w:t>
      </w:r>
      <w:r>
        <w:t xml:space="preserve"> etc. While many more things </w:t>
      </w:r>
      <w:r w:rsidR="002E0AB2">
        <w:t xml:space="preserve">will be </w:t>
      </w:r>
      <w:r>
        <w:t>a part of this reg</w:t>
      </w:r>
      <w:r w:rsidR="008D0915">
        <w:t>ression, such as gender, income</w:t>
      </w:r>
      <w:r>
        <w:t xml:space="preserve"> etc., this is a good basis for regression analysis.</w:t>
      </w:r>
    </w:p>
    <w:p w:rsidR="00287049" w:rsidRDefault="00133B38" w:rsidP="006B7947">
      <w:pPr>
        <w:pStyle w:val="Heading2"/>
      </w:pPr>
      <w:r>
        <w:t>5</w:t>
      </w:r>
      <w:r w:rsidR="00287049">
        <w:t>.4. Correlation vs regression</w:t>
      </w:r>
    </w:p>
    <w:p w:rsidR="006B7947" w:rsidRDefault="00D06741" w:rsidP="006B7947">
      <w:r>
        <w:t>5.4.1. Which statement is false?</w:t>
      </w:r>
    </w:p>
    <w:p w:rsidR="00032169" w:rsidRDefault="00D06741" w:rsidP="006B7947">
      <w:r>
        <w:t>a) Correlation does not imply causation</w:t>
      </w:r>
      <w:r w:rsidR="008D0915">
        <w:t>.</w:t>
      </w:r>
      <w:r>
        <w:br/>
        <w:t xml:space="preserve">b) </w:t>
      </w:r>
      <w:r w:rsidR="008D0915">
        <w:t>C</w:t>
      </w:r>
      <w:r>
        <w:t xml:space="preserve">orrelation is symmetrical </w:t>
      </w:r>
      <w:r w:rsidR="002E0AB2">
        <w:t xml:space="preserve">regarding </w:t>
      </w:r>
      <w:r>
        <w:t>both variables</w:t>
      </w:r>
      <w:r w:rsidR="008D0915">
        <w:t>.</w:t>
      </w:r>
      <w:r>
        <w:br/>
      </w:r>
      <w:r w:rsidRPr="00636187">
        <w:rPr>
          <w:b/>
        </w:rPr>
        <w:t xml:space="preserve">c) </w:t>
      </w:r>
      <w:r w:rsidR="008D0915">
        <w:rPr>
          <w:b/>
        </w:rPr>
        <w:t>C</w:t>
      </w:r>
      <w:r w:rsidRPr="00636187">
        <w:rPr>
          <w:b/>
        </w:rPr>
        <w:t>orrelation could be represented as a line</w:t>
      </w:r>
      <w:r w:rsidR="008D0915">
        <w:rPr>
          <w:b/>
        </w:rPr>
        <w:t>.</w:t>
      </w:r>
      <w:r>
        <w:br/>
        <w:t xml:space="preserve">d) </w:t>
      </w:r>
      <w:r w:rsidR="008D0915">
        <w:t>C</w:t>
      </w:r>
      <w:r w:rsidR="00032169">
        <w:t>orrelation does not capture the direction of the causal relationship</w:t>
      </w:r>
      <w:r w:rsidR="008D0915">
        <w:t>.</w:t>
      </w:r>
    </w:p>
    <w:p w:rsidR="00032169" w:rsidRPr="006B7947" w:rsidRDefault="00032169" w:rsidP="006B7947">
      <w:r>
        <w:t>Explanation: Correlation is a single point. It cannot be represented as a line.</w:t>
      </w:r>
    </w:p>
    <w:p w:rsidR="00287049" w:rsidRDefault="00133B38" w:rsidP="007A4FBC">
      <w:pPr>
        <w:pStyle w:val="Heading2"/>
      </w:pPr>
      <w:r>
        <w:t>5</w:t>
      </w:r>
      <w:r w:rsidR="00287049">
        <w:t>.7. Decomposition</w:t>
      </w:r>
    </w:p>
    <w:p w:rsidR="00636187" w:rsidRDefault="00636187" w:rsidP="00636187">
      <w:r>
        <w:t>5.7.1. Which of the following is true?</w:t>
      </w:r>
    </w:p>
    <w:p w:rsidR="00636187" w:rsidRPr="00636187" w:rsidRDefault="00636187" w:rsidP="00636187">
      <w:r w:rsidRPr="00636187">
        <w:rPr>
          <w:b/>
        </w:rPr>
        <w:lastRenderedPageBreak/>
        <w:t>a) SST = SSR + SSE</w:t>
      </w:r>
      <w:r>
        <w:br/>
        <w:t>b) SSR = SST + SEE</w:t>
      </w:r>
      <w:r>
        <w:br/>
        <w:t>d) SSE = SST + SSR</w:t>
      </w:r>
    </w:p>
    <w:p w:rsidR="00287049" w:rsidRDefault="00133B38" w:rsidP="007A4FBC">
      <w:pPr>
        <w:pStyle w:val="Heading2"/>
      </w:pPr>
      <w:r>
        <w:t>5</w:t>
      </w:r>
      <w:r w:rsidR="00287049">
        <w:t>.8. R-squared</w:t>
      </w:r>
    </w:p>
    <w:p w:rsidR="00636187" w:rsidRDefault="00636187" w:rsidP="00636187">
      <w:r>
        <w:t>5.8.1. SST = 1245, SSR = 945, SSE = 300. What is the R-squared of this regression?</w:t>
      </w:r>
    </w:p>
    <w:p w:rsidR="00636187" w:rsidRDefault="00636187" w:rsidP="00636187">
      <w:r>
        <w:t>a) 0.24</w:t>
      </w:r>
      <w:r>
        <w:br/>
        <w:t>b) 0.52</w:t>
      </w:r>
      <w:r>
        <w:br/>
      </w:r>
      <w:r w:rsidRPr="00636187">
        <w:rPr>
          <w:b/>
        </w:rPr>
        <w:t>c) 0.76</w:t>
      </w:r>
      <w:r>
        <w:br/>
        <w:t>d) 0.87</w:t>
      </w:r>
    </w:p>
    <w:p w:rsidR="00636187" w:rsidRDefault="00636187" w:rsidP="00636187">
      <w:r>
        <w:t>Explanation: The R-squared is equal to SSR, divided by SST.</w:t>
      </w:r>
    </w:p>
    <w:p w:rsidR="00636187" w:rsidRDefault="00636187" w:rsidP="00636187">
      <w:r>
        <w:t xml:space="preserve">5.8.2. </w:t>
      </w:r>
      <w:r w:rsidR="006313E4">
        <w:t xml:space="preserve">The R-squared is a measure that: </w:t>
      </w:r>
    </w:p>
    <w:p w:rsidR="0058652E" w:rsidRDefault="006313E4" w:rsidP="00636187">
      <w:pPr>
        <w:rPr>
          <w:b/>
        </w:rPr>
      </w:pPr>
      <w:r>
        <w:t xml:space="preserve">a) </w:t>
      </w:r>
      <w:r w:rsidR="0058652E">
        <w:t>measures how well your data fits the regression line</w:t>
      </w:r>
      <w:r w:rsidR="0058652E">
        <w:br/>
        <w:t>b) measures how well your regression line fits your data</w:t>
      </w:r>
      <w:r w:rsidR="0058652E">
        <w:br/>
        <w:t>c) measures how well your data fits your model</w:t>
      </w:r>
      <w:r w:rsidR="0058652E">
        <w:br/>
      </w:r>
      <w:r w:rsidR="0058652E" w:rsidRPr="0058652E">
        <w:rPr>
          <w:b/>
        </w:rPr>
        <w:t>d) measures how well your model fits your data</w:t>
      </w:r>
    </w:p>
    <w:p w:rsidR="00FD1B29" w:rsidRPr="00FD1B29" w:rsidRDefault="0058652E" w:rsidP="00FD1B29">
      <w:r>
        <w:t>Explanation: The R-squ</w:t>
      </w:r>
      <w:r w:rsidR="00E7284D">
        <w:t>a</w:t>
      </w:r>
      <w:r>
        <w:t>red shows how much of the total variability of the dataset is explained by your regression model. This may be expressed as: how well you</w:t>
      </w:r>
      <w:r w:rsidR="008D0915">
        <w:t>r</w:t>
      </w:r>
      <w:r>
        <w:t xml:space="preserve"> model fits your data. It is incorrect to say your regression line fits </w:t>
      </w:r>
      <w:r w:rsidR="00E7284D">
        <w:t>the</w:t>
      </w:r>
      <w:r>
        <w:t xml:space="preserve"> data, as the line is the geometrical representation of the regression equation. It also incorrect to say </w:t>
      </w:r>
      <w:r w:rsidR="00E7284D">
        <w:t>the</w:t>
      </w:r>
      <w:r>
        <w:t xml:space="preserve"> data fits the model or the regression line, as you are trying to explain the data with a model</w:t>
      </w:r>
      <w:r w:rsidR="008D0915">
        <w:t>,</w:t>
      </w:r>
      <w:r>
        <w:t xml:space="preserve"> not vice versa.  </w:t>
      </w:r>
    </w:p>
    <w:p w:rsidR="00287049" w:rsidRDefault="00133B38" w:rsidP="007A4FBC">
      <w:pPr>
        <w:pStyle w:val="Heading2"/>
      </w:pPr>
      <w:r>
        <w:t>5</w:t>
      </w:r>
      <w:r w:rsidR="00287049">
        <w:t>.12. Adjusted R^2</w:t>
      </w:r>
    </w:p>
    <w:p w:rsidR="004709E3" w:rsidRDefault="006F2335" w:rsidP="004709E3">
      <w:r>
        <w:t>5.12</w:t>
      </w:r>
      <w:r w:rsidR="004709E3">
        <w:t>.1. The adjusted R-squared is a measure that:</w:t>
      </w:r>
    </w:p>
    <w:p w:rsidR="00931F91" w:rsidRDefault="004709E3" w:rsidP="00931F91">
      <w:r>
        <w:t xml:space="preserve">a) </w:t>
      </w:r>
      <w:r w:rsidRPr="004709E3">
        <w:t xml:space="preserve">measures how well your model fits </w:t>
      </w:r>
      <w:r w:rsidR="00E7284D">
        <w:t>the</w:t>
      </w:r>
      <w:r w:rsidRPr="004709E3">
        <w:t xml:space="preserve"> data</w:t>
      </w:r>
      <w:r w:rsidR="00931F91">
        <w:br/>
      </w:r>
      <w:r w:rsidR="00931F91">
        <w:rPr>
          <w:b/>
        </w:rPr>
        <w:t>b</w:t>
      </w:r>
      <w:r w:rsidR="00931F91" w:rsidRPr="0058652E">
        <w:rPr>
          <w:b/>
        </w:rPr>
        <w:t xml:space="preserve">) measures how well your model fits </w:t>
      </w:r>
      <w:r w:rsidR="00E7284D">
        <w:rPr>
          <w:b/>
        </w:rPr>
        <w:t>the</w:t>
      </w:r>
      <w:r w:rsidR="00931F91" w:rsidRPr="0058652E">
        <w:rPr>
          <w:b/>
        </w:rPr>
        <w:t xml:space="preserve"> data</w:t>
      </w:r>
      <w:r w:rsidR="00931F91">
        <w:rPr>
          <w:b/>
        </w:rPr>
        <w:t xml:space="preserve"> but penalizes the excessive use of variables </w:t>
      </w:r>
      <w:r w:rsidRPr="004709E3">
        <w:br/>
      </w:r>
      <w:r w:rsidR="00931F91">
        <w:t>c</w:t>
      </w:r>
      <w:r w:rsidRPr="004709E3">
        <w:t xml:space="preserve">) </w:t>
      </w:r>
      <w:r>
        <w:t xml:space="preserve">measures how well your </w:t>
      </w:r>
      <w:r w:rsidR="00931F91">
        <w:t xml:space="preserve">model fits </w:t>
      </w:r>
      <w:r w:rsidR="00E7284D">
        <w:t>the</w:t>
      </w:r>
      <w:r>
        <w:t xml:space="preserve"> data</w:t>
      </w:r>
      <w:r w:rsidR="00931F91">
        <w:t xml:space="preserve"> but penalizes excessive use of p-values</w:t>
      </w:r>
      <w:r w:rsidR="00931F91">
        <w:br/>
        <w:t>d</w:t>
      </w:r>
      <w:r>
        <w:t xml:space="preserve">) measures how well your data fits </w:t>
      </w:r>
      <w:r w:rsidR="00E7284D">
        <w:t>the</w:t>
      </w:r>
      <w:r w:rsidR="008D0915">
        <w:t xml:space="preserve"> model</w:t>
      </w:r>
      <w:r>
        <w:t xml:space="preserve"> </w:t>
      </w:r>
      <w:r w:rsidRPr="004709E3">
        <w:t>but penalizes the excessive use of variables</w:t>
      </w:r>
    </w:p>
    <w:p w:rsidR="00931F91" w:rsidRDefault="00931F91" w:rsidP="00931F91">
      <w:r>
        <w:t xml:space="preserve">Explanation: </w:t>
      </w:r>
      <w:r w:rsidR="0021394F">
        <w:t>Like</w:t>
      </w:r>
      <w:r>
        <w:t xml:space="preserve"> the R-squared, the adjusted R-squared measures how well your model fits </w:t>
      </w:r>
      <w:r w:rsidR="00E7284D">
        <w:t>the</w:t>
      </w:r>
      <w:r>
        <w:t xml:space="preserve"> data. However, it penalizes the use of variables that are meaningless for the regression. </w:t>
      </w:r>
    </w:p>
    <w:p w:rsidR="00931F91" w:rsidRDefault="006F2335" w:rsidP="00931F91">
      <w:r>
        <w:t>5.12</w:t>
      </w:r>
      <w:r w:rsidR="005877F3">
        <w:t>.2</w:t>
      </w:r>
      <w:r w:rsidR="00931F91">
        <w:t>. The adjusted R-squared is:</w:t>
      </w:r>
    </w:p>
    <w:p w:rsidR="00931F91" w:rsidRDefault="00931F91" w:rsidP="00931F91">
      <w:r>
        <w:t>a) usually bigger than the R-squared</w:t>
      </w:r>
      <w:r>
        <w:br/>
      </w:r>
      <w:r w:rsidRPr="00931F91">
        <w:rPr>
          <w:b/>
        </w:rPr>
        <w:t>b) usually smaller than the R-squared</w:t>
      </w:r>
      <w:r w:rsidRPr="00931F91">
        <w:rPr>
          <w:b/>
        </w:rPr>
        <w:br/>
      </w:r>
      <w:r>
        <w:t>c) usually the same as the R-squared</w:t>
      </w:r>
      <w:r>
        <w:br/>
        <w:t>d) incomparable to the R-squared</w:t>
      </w:r>
    </w:p>
    <w:p w:rsidR="00931F91" w:rsidRPr="00931F91" w:rsidRDefault="00931F91" w:rsidP="00931F91">
      <w:r>
        <w:t>Explanation: Almost always</w:t>
      </w:r>
      <w:r w:rsidR="008D0915">
        <w:t>,</w:t>
      </w:r>
      <w:r>
        <w:t xml:space="preserve"> the adjusted R-squared is smaller than the R-squared. The statement is not true only in the extreme occasion</w:t>
      </w:r>
      <w:r w:rsidR="00DA55BD">
        <w:t>s of small sample sizes and</w:t>
      </w:r>
      <w:r w:rsidR="00E7284D">
        <w:t xml:space="preserve"> a</w:t>
      </w:r>
      <w:r w:rsidR="00DA55BD">
        <w:t xml:space="preserve"> high number of independent variables.</w:t>
      </w:r>
      <w:r>
        <w:t xml:space="preserve"> </w:t>
      </w:r>
    </w:p>
    <w:p w:rsidR="00287049" w:rsidRDefault="00133B38" w:rsidP="007A4FBC">
      <w:pPr>
        <w:pStyle w:val="Heading2"/>
      </w:pPr>
      <w:r>
        <w:t>5</w:t>
      </w:r>
      <w:r w:rsidR="00287049">
        <w:t>.14. Assumptions</w:t>
      </w:r>
    </w:p>
    <w:p w:rsidR="00E15D35" w:rsidRDefault="00E15D35" w:rsidP="00E15D35">
      <w:r>
        <w:t>5.14.1. If a regression assumption is violated:</w:t>
      </w:r>
    </w:p>
    <w:p w:rsidR="00E15D35" w:rsidRDefault="00E15D35" w:rsidP="00E15D35">
      <w:r>
        <w:lastRenderedPageBreak/>
        <w:t>a) Some things change</w:t>
      </w:r>
      <w:r w:rsidR="008D0915">
        <w:t>.</w:t>
      </w:r>
      <w:r>
        <w:br/>
        <w:t>b) You cannot perform a regression</w:t>
      </w:r>
      <w:r w:rsidR="008D0915">
        <w:t>.</w:t>
      </w:r>
      <w:r>
        <w:br/>
      </w:r>
      <w:r w:rsidRPr="002F109A">
        <w:rPr>
          <w:b/>
        </w:rPr>
        <w:t>c) Performing regression analysis will yield an inc</w:t>
      </w:r>
      <w:r w:rsidR="002F109A" w:rsidRPr="002F109A">
        <w:rPr>
          <w:b/>
        </w:rPr>
        <w:t>orrect result</w:t>
      </w:r>
      <w:r w:rsidR="008D0915">
        <w:rPr>
          <w:b/>
        </w:rPr>
        <w:t>.</w:t>
      </w:r>
      <w:r w:rsidR="002F109A">
        <w:br/>
        <w:t>d) It is no big deal</w:t>
      </w:r>
      <w:r w:rsidR="008D0915">
        <w:t>.</w:t>
      </w:r>
    </w:p>
    <w:p w:rsidR="00E15D35" w:rsidRPr="00E15D35" w:rsidRDefault="002F109A" w:rsidP="00E15D35">
      <w:r>
        <w:t>Explanation: Nothing stops you from performing the regression analysis, but it will yield an incorrect result. It is a big deal.</w:t>
      </w:r>
    </w:p>
    <w:p w:rsidR="00287049" w:rsidRDefault="00133B38" w:rsidP="007A4FBC">
      <w:pPr>
        <w:pStyle w:val="Heading2"/>
      </w:pPr>
      <w:r>
        <w:t>5</w:t>
      </w:r>
      <w:r w:rsidR="00287049">
        <w:t>.15. A1. Linearity</w:t>
      </w:r>
    </w:p>
    <w:p w:rsidR="00DF73D4" w:rsidRDefault="00DF73D4" w:rsidP="00DF73D4">
      <w:r>
        <w:t>5.15.1. Linearity is easy to relax.</w:t>
      </w:r>
    </w:p>
    <w:p w:rsidR="00DF73D4" w:rsidRPr="00DF73D4" w:rsidRDefault="00DF73D4" w:rsidP="00DF73D4">
      <w:r w:rsidRPr="00DF73D4">
        <w:rPr>
          <w:b/>
        </w:rPr>
        <w:t>a) True</w:t>
      </w:r>
      <w:r>
        <w:br/>
        <w:t>b) False</w:t>
      </w:r>
    </w:p>
    <w:p w:rsidR="00287049" w:rsidRDefault="00133B38" w:rsidP="007A4FBC">
      <w:pPr>
        <w:pStyle w:val="Heading2"/>
      </w:pPr>
      <w:r>
        <w:t>5</w:t>
      </w:r>
      <w:r w:rsidR="00287049">
        <w:t>.16. A2. No endogeneity</w:t>
      </w:r>
    </w:p>
    <w:p w:rsidR="00DF73D4" w:rsidRDefault="00DF73D4" w:rsidP="00DF73D4">
      <w:r>
        <w:t xml:space="preserve">5.16.1. </w:t>
      </w:r>
      <w:r w:rsidR="00E7284D">
        <w:t>The easiest way to detect an</w:t>
      </w:r>
      <w:r>
        <w:t xml:space="preserve"> omitted variable bias is through:</w:t>
      </w:r>
    </w:p>
    <w:p w:rsidR="00DF73D4" w:rsidRDefault="00DF73D4" w:rsidP="00DF73D4">
      <w:r w:rsidRPr="00DF73D4">
        <w:rPr>
          <w:b/>
        </w:rPr>
        <w:t>a) the error term</w:t>
      </w:r>
      <w:r>
        <w:br/>
        <w:t>b) the independent variables</w:t>
      </w:r>
      <w:r>
        <w:br/>
        <w:t>c) the dependent variable</w:t>
      </w:r>
      <w:r>
        <w:br/>
        <w:t>d) sophisticated software</w:t>
      </w:r>
    </w:p>
    <w:p w:rsidR="00DF73D4" w:rsidRPr="00DF73D4" w:rsidRDefault="00DF73D4" w:rsidP="00DF73D4">
      <w:r>
        <w:t>Explanation: Omitted variable bias occurs when you forget to include a variable. This is reflected in the error term as the factor you forgot about is included in the error. In th</w:t>
      </w:r>
      <w:r w:rsidR="008D0915">
        <w:t>is way, the error is not random</w:t>
      </w:r>
      <w:r>
        <w:t xml:space="preserve"> but includes a systematic part (the omitted variable).</w:t>
      </w:r>
    </w:p>
    <w:p w:rsidR="00287049" w:rsidRDefault="00133B38" w:rsidP="007A4FBC">
      <w:pPr>
        <w:pStyle w:val="Heading2"/>
      </w:pPr>
      <w:r>
        <w:t>5</w:t>
      </w:r>
      <w:r w:rsidR="00287049">
        <w:t>.18. A4. No autocorrelation</w:t>
      </w:r>
    </w:p>
    <w:p w:rsidR="002B5EA3" w:rsidRDefault="002B5EA3" w:rsidP="002B5EA3">
      <w:r>
        <w:t>5.18.1. Autocorrelation is not likely to be observed in:</w:t>
      </w:r>
    </w:p>
    <w:p w:rsidR="002B5EA3" w:rsidRPr="002B5EA3" w:rsidRDefault="002B5EA3" w:rsidP="002B5EA3">
      <w:pPr>
        <w:rPr>
          <w:b/>
        </w:rPr>
      </w:pPr>
      <w:r>
        <w:t>a) time series data</w:t>
      </w:r>
      <w:r>
        <w:br/>
        <w:t>b) sample data</w:t>
      </w:r>
      <w:r>
        <w:br/>
        <w:t>c) panel data</w:t>
      </w:r>
      <w:r>
        <w:br/>
      </w:r>
      <w:r w:rsidRPr="002B5EA3">
        <w:rPr>
          <w:b/>
        </w:rPr>
        <w:t>d) cross-sectional data</w:t>
      </w:r>
    </w:p>
    <w:p w:rsidR="002B5EA3" w:rsidRPr="002B5EA3" w:rsidRDefault="002B5EA3" w:rsidP="002B5EA3">
      <w:r>
        <w:t xml:space="preserve">Explanation: Autocorrelation is not observed in cross-sectional data. You usually spot it at time series data, which is a subset of panel data. Sample data is not relevant for this question. </w:t>
      </w:r>
    </w:p>
    <w:p w:rsidR="00287049" w:rsidRDefault="00133B38" w:rsidP="007A4FBC">
      <w:pPr>
        <w:pStyle w:val="Heading2"/>
      </w:pPr>
      <w:r>
        <w:t>5</w:t>
      </w:r>
      <w:r w:rsidR="00287049">
        <w:t>.19. A5. No multicollinearity</w:t>
      </w:r>
    </w:p>
    <w:p w:rsidR="007D0870" w:rsidRDefault="007D0870" w:rsidP="007D0870">
      <w:r>
        <w:t>5.19.1. No multicollinearity is:</w:t>
      </w:r>
    </w:p>
    <w:p w:rsidR="007D0870" w:rsidRPr="007D0870" w:rsidRDefault="007D0870" w:rsidP="007D0870">
      <w:r w:rsidRPr="0063495E">
        <w:rPr>
          <w:b/>
        </w:rPr>
        <w:t>a) easy to spot and easy to fix</w:t>
      </w:r>
      <w:r>
        <w:br/>
        <w:t>b) easy to spot but hard to fix</w:t>
      </w:r>
      <w:r>
        <w:br/>
        <w:t>c) hard to spot but easy to fix</w:t>
      </w:r>
      <w:r>
        <w:br/>
        <w:t>d) hard to spot and hard to fix</w:t>
      </w:r>
    </w:p>
    <w:sectPr w:rsidR="007D0870" w:rsidRPr="007D0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168CB"/>
    <w:multiLevelType w:val="hybridMultilevel"/>
    <w:tmpl w:val="EBD6268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" w15:restartNumberingAfterBreak="0">
    <w:nsid w:val="69DE42FF"/>
    <w:multiLevelType w:val="hybridMultilevel"/>
    <w:tmpl w:val="9E3CE5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3MTA0MzQ3NjGwNDdR0lEKTi0uzszPAykwrAUAUS4vHCwAAAA="/>
  </w:docVars>
  <w:rsids>
    <w:rsidRoot w:val="00C324D7"/>
    <w:rsid w:val="00032169"/>
    <w:rsid w:val="0009764D"/>
    <w:rsid w:val="000E5F27"/>
    <w:rsid w:val="00133B38"/>
    <w:rsid w:val="001F3561"/>
    <w:rsid w:val="002067EB"/>
    <w:rsid w:val="0021394F"/>
    <w:rsid w:val="00250430"/>
    <w:rsid w:val="00287049"/>
    <w:rsid w:val="002A2930"/>
    <w:rsid w:val="002B5EA3"/>
    <w:rsid w:val="002C2A6C"/>
    <w:rsid w:val="002E0AB2"/>
    <w:rsid w:val="002E5441"/>
    <w:rsid w:val="002F109A"/>
    <w:rsid w:val="00371946"/>
    <w:rsid w:val="00386D49"/>
    <w:rsid w:val="003A342E"/>
    <w:rsid w:val="003C6D82"/>
    <w:rsid w:val="003E7EAC"/>
    <w:rsid w:val="004709E3"/>
    <w:rsid w:val="00470C40"/>
    <w:rsid w:val="004B18E5"/>
    <w:rsid w:val="004B7125"/>
    <w:rsid w:val="004C2F98"/>
    <w:rsid w:val="004F0C48"/>
    <w:rsid w:val="004F1C2F"/>
    <w:rsid w:val="004F270E"/>
    <w:rsid w:val="0053641E"/>
    <w:rsid w:val="00572457"/>
    <w:rsid w:val="0058652E"/>
    <w:rsid w:val="005877F3"/>
    <w:rsid w:val="005B4473"/>
    <w:rsid w:val="005C1205"/>
    <w:rsid w:val="005D6D7A"/>
    <w:rsid w:val="006313E4"/>
    <w:rsid w:val="0063495E"/>
    <w:rsid w:val="00636187"/>
    <w:rsid w:val="00652342"/>
    <w:rsid w:val="0067625D"/>
    <w:rsid w:val="00682D93"/>
    <w:rsid w:val="006A5E09"/>
    <w:rsid w:val="006B7947"/>
    <w:rsid w:val="006F2335"/>
    <w:rsid w:val="007A4FBC"/>
    <w:rsid w:val="007D0870"/>
    <w:rsid w:val="00813F0E"/>
    <w:rsid w:val="0089568B"/>
    <w:rsid w:val="008B309A"/>
    <w:rsid w:val="008D0915"/>
    <w:rsid w:val="008F5EAF"/>
    <w:rsid w:val="0091477F"/>
    <w:rsid w:val="00931F91"/>
    <w:rsid w:val="00951950"/>
    <w:rsid w:val="00961BEE"/>
    <w:rsid w:val="00B1148D"/>
    <w:rsid w:val="00B45344"/>
    <w:rsid w:val="00B677DA"/>
    <w:rsid w:val="00B7369A"/>
    <w:rsid w:val="00B7568E"/>
    <w:rsid w:val="00B90312"/>
    <w:rsid w:val="00BC7D55"/>
    <w:rsid w:val="00BE6F57"/>
    <w:rsid w:val="00C324D7"/>
    <w:rsid w:val="00C33837"/>
    <w:rsid w:val="00CC3979"/>
    <w:rsid w:val="00D06741"/>
    <w:rsid w:val="00D255F0"/>
    <w:rsid w:val="00DA0FC3"/>
    <w:rsid w:val="00DA55BD"/>
    <w:rsid w:val="00DD1014"/>
    <w:rsid w:val="00DD2ED9"/>
    <w:rsid w:val="00DE1CD7"/>
    <w:rsid w:val="00DF73D4"/>
    <w:rsid w:val="00E11241"/>
    <w:rsid w:val="00E15D35"/>
    <w:rsid w:val="00E54138"/>
    <w:rsid w:val="00E61CB0"/>
    <w:rsid w:val="00E7284D"/>
    <w:rsid w:val="00ED6958"/>
    <w:rsid w:val="00EF5B78"/>
    <w:rsid w:val="00F24C5F"/>
    <w:rsid w:val="00F31BDF"/>
    <w:rsid w:val="00FC2067"/>
    <w:rsid w:val="00FD1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3A968"/>
  <w15:chartTrackingRefBased/>
  <w15:docId w15:val="{433BA18D-A343-465A-AA00-724143821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70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0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870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870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870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70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87049"/>
    <w:pPr>
      <w:ind w:left="720"/>
      <w:contextualSpacing/>
    </w:pPr>
  </w:style>
  <w:style w:type="paragraph" w:styleId="Revision">
    <w:name w:val="Revision"/>
    <w:hidden/>
    <w:uiPriority w:val="99"/>
    <w:semiHidden/>
    <w:rsid w:val="00ED695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D69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69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9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B445D-F6DB-42CB-9F61-812D2D81D0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9</Pages>
  <Words>2460</Words>
  <Characters>1402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ya Valchanov</dc:creator>
  <cp:keywords/>
  <dc:description/>
  <cp:lastModifiedBy>Iliya Valchanov</cp:lastModifiedBy>
  <cp:revision>9</cp:revision>
  <dcterms:created xsi:type="dcterms:W3CDTF">2017-07-31T07:29:00Z</dcterms:created>
  <dcterms:modified xsi:type="dcterms:W3CDTF">2018-09-14T08:27:00Z</dcterms:modified>
</cp:coreProperties>
</file>